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72F848" w14:textId="2A1A6C03" w:rsidR="0006666C" w:rsidRDefault="00CA7669" w:rsidP="009373A4">
      <w:pPr>
        <w:tabs>
          <w:tab w:val="left" w:pos="8469"/>
        </w:tabs>
        <w:spacing w:after="120" w:line="276" w:lineRule="auto"/>
        <w:jc w:val="center"/>
        <w:rPr>
          <w:rFonts w:ascii="Calibri" w:hAnsi="Calibri" w:cs="Calibri"/>
        </w:rPr>
      </w:pPr>
      <w:r w:rsidRPr="00CA7669">
        <w:rPr>
          <w:rFonts w:ascii="Calibri" w:hAnsi="Calibri" w:cs="Calibri"/>
        </w:rPr>
        <w:t xml:space="preserve">Praktikum </w:t>
      </w:r>
      <w:r w:rsidR="00A041BA">
        <w:rPr>
          <w:rFonts w:ascii="Calibri" w:hAnsi="Calibri" w:cs="Calibri"/>
        </w:rPr>
        <w:t>Neuronale Netze in der Bildverarbeitung</w:t>
      </w:r>
    </w:p>
    <w:p w14:paraId="61ABE67A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  <w:sz w:val="36"/>
          <w:szCs w:val="36"/>
        </w:rPr>
      </w:pPr>
    </w:p>
    <w:p w14:paraId="209FEDE5" w14:textId="6B075525" w:rsidR="00A041BA" w:rsidRPr="00A041BA" w:rsidRDefault="0006666C" w:rsidP="00A041BA">
      <w:pPr>
        <w:spacing w:line="276" w:lineRule="auto"/>
        <w:jc w:val="center"/>
        <w:rPr>
          <w:rFonts w:ascii="Calibri" w:hAnsi="Calibri" w:cs="Calibri"/>
          <w:sz w:val="72"/>
          <w:szCs w:val="36"/>
        </w:rPr>
      </w:pPr>
      <w:r w:rsidRPr="00A041BA">
        <w:rPr>
          <w:rFonts w:ascii="Calibri" w:hAnsi="Calibri" w:cs="Calibri"/>
          <w:sz w:val="72"/>
          <w:szCs w:val="36"/>
        </w:rPr>
        <w:t>Protokoll</w:t>
      </w:r>
    </w:p>
    <w:p w14:paraId="1AA946A1" w14:textId="77777777" w:rsidR="00A041BA" w:rsidRPr="007E11C0" w:rsidRDefault="00A041BA" w:rsidP="0006666C">
      <w:pPr>
        <w:spacing w:line="276" w:lineRule="auto"/>
        <w:jc w:val="center"/>
        <w:rPr>
          <w:rFonts w:ascii="Calibri" w:hAnsi="Calibri" w:cs="Calibri"/>
        </w:rPr>
      </w:pPr>
    </w:p>
    <w:p w14:paraId="7B269654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</w:rPr>
      </w:pPr>
    </w:p>
    <w:p w14:paraId="1A38D32A" w14:textId="1F291D77" w:rsidR="00A041BA" w:rsidRDefault="00307104" w:rsidP="0006666C">
      <w:pPr>
        <w:spacing w:line="276" w:lineRule="auto"/>
        <w:jc w:val="center"/>
        <w:rPr>
          <w:rFonts w:ascii="Calibri" w:hAnsi="Calibri" w:cs="Calibri"/>
          <w:sz w:val="52"/>
          <w:szCs w:val="52"/>
        </w:rPr>
      </w:pPr>
      <w:r w:rsidRPr="00307104">
        <w:rPr>
          <w:rFonts w:ascii="Calibri" w:hAnsi="Calibri" w:cs="Calibri"/>
          <w:sz w:val="52"/>
          <w:szCs w:val="52"/>
        </w:rPr>
        <w:t>Modendekomposition bei einer</w:t>
      </w:r>
      <w:r w:rsidR="0078325E">
        <w:rPr>
          <w:rFonts w:ascii="Calibri" w:hAnsi="Calibri" w:cs="Calibri"/>
          <w:sz w:val="52"/>
          <w:szCs w:val="52"/>
        </w:rPr>
        <w:t xml:space="preserve"> </w:t>
      </w:r>
      <w:r w:rsidRPr="00307104">
        <w:rPr>
          <w:rFonts w:ascii="Calibri" w:hAnsi="Calibri" w:cs="Calibri"/>
          <w:sz w:val="52"/>
          <w:szCs w:val="52"/>
        </w:rPr>
        <w:t>Multimodefaser</w:t>
      </w:r>
    </w:p>
    <w:p w14:paraId="3429F318" w14:textId="106A9C78" w:rsidR="00307104" w:rsidRDefault="00307104" w:rsidP="00817F14">
      <w:pPr>
        <w:spacing w:line="276" w:lineRule="auto"/>
        <w:jc w:val="center"/>
        <w:rPr>
          <w:rFonts w:ascii="Calibri" w:hAnsi="Calibri" w:cs="Calibri"/>
        </w:rPr>
      </w:pPr>
      <w:r>
        <w:rPr>
          <w:noProof/>
          <w:lang w:val="en-GB" w:eastAsia="zh-CN"/>
        </w:rPr>
        <w:drawing>
          <wp:inline distT="0" distB="0" distL="0" distR="0" wp14:anchorId="3BECA84D" wp14:editId="4EE2E50B">
            <wp:extent cx="5691117" cy="2454910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186"/>
                    <a:stretch/>
                  </pic:blipFill>
                  <pic:spPr bwMode="auto">
                    <a:xfrm>
                      <a:off x="0" y="0"/>
                      <a:ext cx="5691117" cy="245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4B18A" w14:textId="0420E05A" w:rsidR="0006666C" w:rsidRPr="004D0167" w:rsidRDefault="0006666C" w:rsidP="00A041BA">
      <w:pPr>
        <w:spacing w:line="276" w:lineRule="auto"/>
        <w:jc w:val="center"/>
        <w:rPr>
          <w:rFonts w:ascii="Calibri" w:hAnsi="Calibri" w:cs="Calibri"/>
        </w:rPr>
      </w:pPr>
      <w:r w:rsidRPr="007E11C0">
        <w:rPr>
          <w:rFonts w:ascii="Calibri" w:hAnsi="Calibri" w:cs="Calibri"/>
          <w:sz w:val="52"/>
          <w:szCs w:val="52"/>
        </w:rPr>
        <w:br/>
      </w:r>
    </w:p>
    <w:p w14:paraId="0A327904" w14:textId="072D4FE4" w:rsidR="0006666C" w:rsidRDefault="0006666C" w:rsidP="0006666C">
      <w:pPr>
        <w:rPr>
          <w:rFonts w:ascii="Calibri" w:hAnsi="Calibri" w:cs="Calibri"/>
        </w:rPr>
      </w:pPr>
    </w:p>
    <w:p w14:paraId="705EA1EF" w14:textId="77777777" w:rsidR="00307104" w:rsidRDefault="00307104" w:rsidP="0006666C">
      <w:pPr>
        <w:rPr>
          <w:rFonts w:ascii="Calibri" w:hAnsi="Calibri" w:cs="Calibri"/>
        </w:rPr>
      </w:pPr>
    </w:p>
    <w:p w14:paraId="4D593557" w14:textId="12A226FE" w:rsidR="0006666C" w:rsidRDefault="0006666C" w:rsidP="0006666C">
      <w:pPr>
        <w:rPr>
          <w:rFonts w:ascii="Calibri" w:hAnsi="Calibri" w:cs="Calibri"/>
        </w:rPr>
      </w:pPr>
    </w:p>
    <w:p w14:paraId="71BE9A4A" w14:textId="3831F5AE" w:rsidR="00A041BA" w:rsidRDefault="00A041BA" w:rsidP="0006666C">
      <w:pPr>
        <w:rPr>
          <w:rFonts w:ascii="Calibri" w:hAnsi="Calibri" w:cs="Calibri"/>
        </w:rPr>
      </w:pPr>
    </w:p>
    <w:p w14:paraId="6FAAE428" w14:textId="09FFCB78" w:rsidR="00A041BA" w:rsidRDefault="00A041BA" w:rsidP="0006666C">
      <w:pPr>
        <w:rPr>
          <w:rFonts w:ascii="Calibri" w:hAnsi="Calibri" w:cs="Calibri"/>
        </w:rPr>
      </w:pPr>
    </w:p>
    <w:p w14:paraId="352D74AA" w14:textId="2BE16ED5" w:rsidR="00A041BA" w:rsidRDefault="00A041BA" w:rsidP="0006666C">
      <w:pPr>
        <w:rPr>
          <w:rFonts w:ascii="Calibri" w:hAnsi="Calibri" w:cs="Calibri"/>
        </w:rPr>
      </w:pPr>
    </w:p>
    <w:p w14:paraId="0265A964" w14:textId="77777777" w:rsidR="00A041BA" w:rsidRDefault="00A041BA" w:rsidP="0006666C">
      <w:pPr>
        <w:rPr>
          <w:rFonts w:ascii="Calibri" w:hAnsi="Calibri" w:cs="Calibri"/>
        </w:rPr>
      </w:pPr>
    </w:p>
    <w:p w14:paraId="3ADB16E8" w14:textId="77777777" w:rsidR="00A041BA" w:rsidRDefault="00A041BA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atum:</w:t>
      </w:r>
    </w:p>
    <w:p w14:paraId="1A3EB46C" w14:textId="1340DFEC" w:rsidR="0006666C" w:rsidRDefault="0006666C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2398"/>
        <w:gridCol w:w="2592"/>
      </w:tblGrid>
      <w:tr w:rsidR="0006666C" w14:paraId="56A85A3E" w14:textId="77777777" w:rsidTr="00A041BA">
        <w:tc>
          <w:tcPr>
            <w:tcW w:w="3794" w:type="dxa"/>
            <w:vAlign w:val="center"/>
          </w:tcPr>
          <w:p w14:paraId="729C5757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Name</w:t>
            </w:r>
          </w:p>
        </w:tc>
        <w:tc>
          <w:tcPr>
            <w:tcW w:w="2398" w:type="dxa"/>
            <w:vAlign w:val="center"/>
          </w:tcPr>
          <w:p w14:paraId="72CFA913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proofErr w:type="spellStart"/>
            <w:r>
              <w:rPr>
                <w:rFonts w:ascii="Calibri" w:hAnsi="Calibri" w:cs="Calibri"/>
                <w:b/>
                <w:sz w:val="28"/>
                <w:szCs w:val="28"/>
              </w:rPr>
              <w:t>Matrikelnr</w:t>
            </w:r>
            <w:proofErr w:type="spellEnd"/>
            <w:r>
              <w:rPr>
                <w:rFonts w:ascii="Calibri" w:hAnsi="Calibri" w:cs="Calibri"/>
                <w:b/>
                <w:sz w:val="28"/>
                <w:szCs w:val="28"/>
              </w:rPr>
              <w:t>.</w:t>
            </w:r>
          </w:p>
        </w:tc>
        <w:tc>
          <w:tcPr>
            <w:tcW w:w="2592" w:type="dxa"/>
            <w:vAlign w:val="center"/>
          </w:tcPr>
          <w:p w14:paraId="23964380" w14:textId="5A57DBB0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Punkte </w:t>
            </w:r>
            <w:r w:rsidR="00A041BA">
              <w:rPr>
                <w:rFonts w:ascii="Calibri" w:hAnsi="Calibri" w:cs="Calibri"/>
                <w:b/>
                <w:sz w:val="28"/>
                <w:szCs w:val="28"/>
              </w:rPr>
              <w:t>Protokoll</w:t>
            </w:r>
          </w:p>
        </w:tc>
      </w:tr>
      <w:tr w:rsidR="0006666C" w14:paraId="19CCF0A3" w14:textId="77777777" w:rsidTr="00A041BA">
        <w:tc>
          <w:tcPr>
            <w:tcW w:w="3794" w:type="dxa"/>
            <w:vAlign w:val="center"/>
          </w:tcPr>
          <w:p w14:paraId="139AE713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</w:tc>
        <w:tc>
          <w:tcPr>
            <w:tcW w:w="2398" w:type="dxa"/>
            <w:vAlign w:val="center"/>
          </w:tcPr>
          <w:p w14:paraId="389F829E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</w:p>
        </w:tc>
        <w:tc>
          <w:tcPr>
            <w:tcW w:w="2592" w:type="dxa"/>
            <w:vAlign w:val="center"/>
          </w:tcPr>
          <w:p w14:paraId="5A62C283" w14:textId="2DD08FAD" w:rsidR="0006666C" w:rsidRDefault="002F2F94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/4</w:t>
            </w:r>
            <w:r w:rsidR="003A2D41">
              <w:rPr>
                <w:rFonts w:ascii="Calibri" w:hAnsi="Calibri" w:cs="Calibri"/>
                <w:b/>
                <w:sz w:val="28"/>
                <w:szCs w:val="28"/>
              </w:rPr>
              <w:t>4</w:t>
            </w:r>
          </w:p>
        </w:tc>
      </w:tr>
    </w:tbl>
    <w:p w14:paraId="2B78AD44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4F9BE710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2AFC3717" w14:textId="77777777" w:rsidR="002305AF" w:rsidRDefault="002305AF">
      <w:pPr>
        <w:jc w:val="left"/>
        <w:rPr>
          <w:rFonts w:ascii="Calibri" w:hAnsi="Calibri" w:cs="Calibri"/>
          <w:b/>
          <w:sz w:val="28"/>
          <w:szCs w:val="28"/>
        </w:rPr>
      </w:pPr>
      <w:bookmarkStart w:id="0" w:name="_Toc307901700"/>
      <w:r>
        <w:br w:type="page"/>
      </w:r>
    </w:p>
    <w:bookmarkEnd w:id="0"/>
    <w:p w14:paraId="0A9956F5" w14:textId="0F4F29C5" w:rsidR="00757F81" w:rsidRPr="00757F81" w:rsidRDefault="00757F81" w:rsidP="00757F81">
      <w:pPr>
        <w:pStyle w:val="Titel2"/>
        <w:spacing w:after="120"/>
        <w:rPr>
          <w:i/>
          <w:iCs/>
          <w:sz w:val="28"/>
          <w:szCs w:val="28"/>
        </w:rPr>
      </w:pPr>
      <w:r w:rsidRPr="00757F81">
        <w:rPr>
          <w:i/>
          <w:iCs/>
          <w:sz w:val="28"/>
          <w:szCs w:val="28"/>
        </w:rPr>
        <w:lastRenderedPageBreak/>
        <w:t>Aufgabe 1:</w:t>
      </w:r>
      <w:r w:rsidR="00E02CDF">
        <w:rPr>
          <w:i/>
          <w:iCs/>
          <w:sz w:val="28"/>
          <w:szCs w:val="28"/>
        </w:rPr>
        <w:t xml:space="preserve"> Training eines MLP Netzes </w:t>
      </w:r>
      <w:r w:rsidRPr="00757F81">
        <w:rPr>
          <w:i/>
          <w:iCs/>
          <w:sz w:val="28"/>
          <w:szCs w:val="28"/>
        </w:rPr>
        <w:t>zur Modendekomposition für 3-Moden</w:t>
      </w:r>
      <w:r w:rsidR="004879D2">
        <w:rPr>
          <w:i/>
          <w:iCs/>
          <w:sz w:val="28"/>
          <w:szCs w:val="28"/>
        </w:rPr>
        <w:t xml:space="preserve"> </w:t>
      </w:r>
    </w:p>
    <w:p w14:paraId="37A9BAFD" w14:textId="473CFAD0" w:rsidR="00757F81" w:rsidRPr="00757F81" w:rsidRDefault="00757F81" w:rsidP="00757F81">
      <w:pPr>
        <w:pStyle w:val="Titel2"/>
        <w:spacing w:after="120"/>
        <w:rPr>
          <w:b w:val="0"/>
        </w:rPr>
      </w:pPr>
      <w:r w:rsidRPr="00757F81">
        <w:rPr>
          <w:b w:val="0"/>
          <w:bCs/>
        </w:rPr>
        <w:t>Entnehmen Sie der Versuchsanleitung die zur Lösung der A</w:t>
      </w:r>
      <w:r w:rsidR="00E02CDF">
        <w:rPr>
          <w:b w:val="0"/>
          <w:bCs/>
        </w:rPr>
        <w:t>ufgabe notwendigen Schritte 1-3.</w:t>
      </w:r>
      <w:r>
        <w:rPr>
          <w:b w:val="0"/>
          <w:bCs/>
        </w:rPr>
        <w:t xml:space="preserve"> </w:t>
      </w:r>
    </w:p>
    <w:p w14:paraId="22E5F346" w14:textId="6BD8A539" w:rsidR="00E02CDF" w:rsidRDefault="00E02CDF" w:rsidP="00E02CDF">
      <w:pPr>
        <w:pStyle w:val="Titel2"/>
        <w:spacing w:after="120"/>
        <w:rPr>
          <w:b w:val="0"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Pr="00090017">
        <w:rPr>
          <w:b w:val="0"/>
        </w:rPr>
        <w:t>dar.</w:t>
      </w:r>
    </w:p>
    <w:p w14:paraId="06932870" w14:textId="130CC6B7" w:rsidR="00E02CDF" w:rsidRDefault="00E02CDF" w:rsidP="004879D2">
      <w:pPr>
        <w:pStyle w:val="Titel2"/>
        <w:spacing w:after="120"/>
        <w:rPr>
          <w:b w:val="0"/>
          <w:lang w:eastAsia="zh-CN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 xml:space="preserve">: </w:t>
      </w:r>
    </w:p>
    <w:p w14:paraId="03318CB4" w14:textId="707E160F" w:rsidR="00E02CDF" w:rsidRPr="00E02CDF" w:rsidRDefault="00E02CDF" w:rsidP="004879D2">
      <w:pPr>
        <w:pStyle w:val="Titel2"/>
        <w:spacing w:after="120"/>
        <w:rPr>
          <w:b w:val="0"/>
        </w:rPr>
      </w:pPr>
      <w:r>
        <w:rPr>
          <w:b w:val="0"/>
        </w:rPr>
        <w:t>*</w:t>
      </w:r>
      <w:r w:rsidRPr="00E02CDF">
        <w:rPr>
          <w:b w:val="0"/>
        </w:rPr>
        <w:t>Bonuspunkte (2P):</w:t>
      </w:r>
      <w:r>
        <w:rPr>
          <w:b w:val="0"/>
        </w:rPr>
        <w:t xml:space="preserve"> </w:t>
      </w:r>
      <w:r w:rsidRPr="00090017">
        <w:rPr>
          <w:b w:val="0"/>
        </w:rPr>
        <w:t>Stellen Sie die Trainingskurven</w:t>
      </w:r>
      <w:r>
        <w:rPr>
          <w:b w:val="0"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Validation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</m:oMath>
      <w:r>
        <w:rPr>
          <w:b w:val="0"/>
        </w:rPr>
        <w:t xml:space="preserve"> </w:t>
      </w:r>
      <w:r w:rsidRPr="00090017">
        <w:rPr>
          <w:b w:val="0"/>
        </w:rPr>
        <w:t>in einem einzige</w:t>
      </w:r>
      <w:r>
        <w:rPr>
          <w:b w:val="0"/>
        </w:rPr>
        <w:t>n Di</w:t>
      </w:r>
      <w:r w:rsidRPr="00090017">
        <w:rPr>
          <w:b w:val="0"/>
        </w:rPr>
        <w:t>agramm dar</w:t>
      </w:r>
      <w:r>
        <w:rPr>
          <w:b w:val="0"/>
        </w:rPr>
        <w:t>.</w:t>
      </w:r>
    </w:p>
    <w:p w14:paraId="6A16F9D6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42C1C384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74CE24E3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00FE6932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55F8E380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490109CC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36C2EC39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43234FA0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25BB4E88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20431F49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62377B6B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3F8A0B6F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117DC4B7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77C8262A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11AF6AF2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068D9F04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5E9B0A9D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48388C19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23228C02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3D7963D7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4E9FD415" w14:textId="77777777" w:rsidR="008C0ABD" w:rsidRDefault="008C0ABD" w:rsidP="004879D2">
      <w:pPr>
        <w:pStyle w:val="Titel2"/>
        <w:spacing w:after="120"/>
        <w:rPr>
          <w:b w:val="0"/>
          <w:bCs/>
        </w:rPr>
      </w:pPr>
    </w:p>
    <w:p w14:paraId="7639BD2C" w14:textId="26DB3C9F" w:rsidR="00A43FBF" w:rsidRDefault="00A43FBF" w:rsidP="004879D2">
      <w:pPr>
        <w:pStyle w:val="Titel2"/>
        <w:spacing w:after="120"/>
        <w:rPr>
          <w:b w:val="0"/>
          <w:bCs/>
        </w:rPr>
      </w:pPr>
    </w:p>
    <w:p w14:paraId="43B16CCA" w14:textId="77777777" w:rsidR="00420EBC" w:rsidRDefault="00420EBC" w:rsidP="004879D2">
      <w:pPr>
        <w:pStyle w:val="Titel2"/>
        <w:spacing w:after="120"/>
        <w:rPr>
          <w:b w:val="0"/>
          <w:bCs/>
        </w:rPr>
      </w:pPr>
    </w:p>
    <w:p w14:paraId="479D8FD0" w14:textId="0E2BEE3A" w:rsidR="004879D2" w:rsidRDefault="008C0ABD" w:rsidP="004879D2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7848D64F" w14:textId="47479A49" w:rsidR="008C0ABD" w:rsidRPr="00B25C0E" w:rsidRDefault="00B9638F" w:rsidP="008C0ABD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8C0ABD">
        <w:rPr>
          <w:b w:val="0"/>
          <w:u w:val="single"/>
        </w:rPr>
        <w:t xml:space="preserve"> (1P)</w:t>
      </w:r>
      <w:r w:rsidR="008C0ABD" w:rsidRPr="004879D2">
        <w:rPr>
          <w:b w:val="0"/>
          <w:u w:val="single"/>
        </w:rPr>
        <w:t xml:space="preserve">: </w:t>
      </w:r>
      <w:r w:rsidR="008C0ABD"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8C0ABD" w14:paraId="29E6D660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28DA3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10604A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4AA198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18260C3B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FECE8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03FF9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3E42F612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8C0ABD" w14:paraId="01D5BC5F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BADF71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ABF39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6F15B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60F71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44A8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1C94F12F" w14:textId="1FC8941B" w:rsidR="00B9638F" w:rsidRPr="00B9638F" w:rsidRDefault="004879D2" w:rsidP="004879D2">
      <w:pPr>
        <w:pStyle w:val="Titel2"/>
        <w:spacing w:after="120"/>
        <w:rPr>
          <w:i/>
          <w:iCs/>
          <w:sz w:val="28"/>
          <w:szCs w:val="28"/>
        </w:rPr>
      </w:pPr>
      <w:bookmarkStart w:id="1" w:name="_GoBack"/>
      <w:bookmarkEnd w:id="1"/>
      <w:r>
        <w:rPr>
          <w:i/>
          <w:iCs/>
          <w:sz w:val="28"/>
          <w:szCs w:val="28"/>
        </w:rPr>
        <w:lastRenderedPageBreak/>
        <w:t>Aufgabe 2</w:t>
      </w:r>
      <w:r w:rsidRPr="00757F81">
        <w:rPr>
          <w:i/>
          <w:iCs/>
          <w:sz w:val="28"/>
          <w:szCs w:val="28"/>
        </w:rPr>
        <w:t xml:space="preserve">: </w:t>
      </w:r>
      <w:r w:rsidR="00B9638F">
        <w:rPr>
          <w:i/>
          <w:sz w:val="28"/>
        </w:rPr>
        <w:t xml:space="preserve">Evaluation des </w:t>
      </w:r>
      <w:r w:rsidR="00E50F5C">
        <w:rPr>
          <w:i/>
          <w:sz w:val="28"/>
        </w:rPr>
        <w:t>trainierten MLP</w:t>
      </w:r>
      <w:r w:rsidR="00B9638F">
        <w:rPr>
          <w:i/>
          <w:sz w:val="28"/>
        </w:rPr>
        <w:t xml:space="preserve"> </w:t>
      </w:r>
      <w:r w:rsidR="00B9638F" w:rsidRPr="00757F81">
        <w:rPr>
          <w:i/>
          <w:iCs/>
          <w:sz w:val="28"/>
          <w:szCs w:val="28"/>
        </w:rPr>
        <w:t>für 3-Moden</w:t>
      </w:r>
    </w:p>
    <w:p w14:paraId="2EFC9E04" w14:textId="431C5BC1" w:rsidR="00B9638F" w:rsidRDefault="00B9638F" w:rsidP="00B9638F">
      <w:pPr>
        <w:pStyle w:val="Titel2"/>
        <w:spacing w:after="120"/>
        <w:rPr>
          <w:b w:val="0"/>
          <w:bCs/>
        </w:rPr>
      </w:pPr>
      <w:r w:rsidRPr="00B9638F">
        <w:rPr>
          <w:b w:val="0"/>
          <w:bCs/>
        </w:rPr>
        <w:t>Evaluieren Sie die trainierten Netze mithilfe der Testdaten</w:t>
      </w:r>
      <w:r>
        <w:rPr>
          <w:b w:val="0"/>
          <w:bCs/>
        </w:rPr>
        <w:t xml:space="preserve"> (Schritte 4-5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3AABDFFB" w14:textId="0156FD14" w:rsidR="004879D2" w:rsidRDefault="004879D2" w:rsidP="004879D2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6EBC71EE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4E6B97D1" w14:textId="36B960C2" w:rsidR="004879D2" w:rsidRDefault="004879D2" w:rsidP="004879D2">
      <w:pPr>
        <w:pStyle w:val="Titel2"/>
        <w:spacing w:after="120"/>
        <w:rPr>
          <w:b w:val="0"/>
        </w:rPr>
      </w:pPr>
    </w:p>
    <w:p w14:paraId="00C1B6BE" w14:textId="2A33293B" w:rsidR="006F0FA1" w:rsidRDefault="006F0FA1" w:rsidP="004879D2">
      <w:pPr>
        <w:pStyle w:val="Titel2"/>
        <w:spacing w:after="120"/>
        <w:rPr>
          <w:b w:val="0"/>
        </w:rPr>
      </w:pPr>
    </w:p>
    <w:p w14:paraId="07C18126" w14:textId="5E7DAEEA" w:rsidR="00B9638F" w:rsidRDefault="00B9638F" w:rsidP="004879D2">
      <w:pPr>
        <w:pStyle w:val="Titel2"/>
        <w:spacing w:after="120"/>
        <w:rPr>
          <w:b w:val="0"/>
        </w:rPr>
      </w:pPr>
    </w:p>
    <w:p w14:paraId="16AC3455" w14:textId="1D3289D1" w:rsidR="00B9638F" w:rsidRDefault="00B9638F" w:rsidP="004879D2">
      <w:pPr>
        <w:pStyle w:val="Titel2"/>
        <w:spacing w:after="120"/>
        <w:rPr>
          <w:b w:val="0"/>
        </w:rPr>
      </w:pPr>
    </w:p>
    <w:p w14:paraId="36DDD471" w14:textId="61111A7E" w:rsidR="00B9638F" w:rsidRDefault="00B9638F" w:rsidP="004879D2">
      <w:pPr>
        <w:pStyle w:val="Titel2"/>
        <w:spacing w:after="120"/>
        <w:rPr>
          <w:b w:val="0"/>
        </w:rPr>
      </w:pPr>
    </w:p>
    <w:p w14:paraId="683250FA" w14:textId="0079D94F" w:rsidR="00B9638F" w:rsidRDefault="00B9638F" w:rsidP="004879D2">
      <w:pPr>
        <w:pStyle w:val="Titel2"/>
        <w:spacing w:after="120"/>
        <w:rPr>
          <w:b w:val="0"/>
        </w:rPr>
      </w:pPr>
    </w:p>
    <w:p w14:paraId="5D925522" w14:textId="62989AFF" w:rsidR="00B9638F" w:rsidRDefault="00B9638F" w:rsidP="004879D2">
      <w:pPr>
        <w:pStyle w:val="Titel2"/>
        <w:spacing w:after="120"/>
        <w:rPr>
          <w:b w:val="0"/>
        </w:rPr>
      </w:pPr>
    </w:p>
    <w:p w14:paraId="137F143D" w14:textId="47AE021B" w:rsidR="00B9638F" w:rsidRDefault="00B9638F" w:rsidP="004879D2">
      <w:pPr>
        <w:pStyle w:val="Titel2"/>
        <w:spacing w:after="120"/>
        <w:rPr>
          <w:b w:val="0"/>
        </w:rPr>
      </w:pPr>
    </w:p>
    <w:p w14:paraId="7993A530" w14:textId="3A31895B" w:rsidR="00B9638F" w:rsidRDefault="00B9638F" w:rsidP="004879D2">
      <w:pPr>
        <w:pStyle w:val="Titel2"/>
        <w:spacing w:after="120"/>
        <w:rPr>
          <w:b w:val="0"/>
        </w:rPr>
      </w:pPr>
    </w:p>
    <w:p w14:paraId="196F308E" w14:textId="19C4A710" w:rsidR="00B9638F" w:rsidRDefault="00B9638F" w:rsidP="004879D2">
      <w:pPr>
        <w:pStyle w:val="Titel2"/>
        <w:spacing w:after="120"/>
        <w:rPr>
          <w:b w:val="0"/>
        </w:rPr>
      </w:pPr>
    </w:p>
    <w:p w14:paraId="2849D945" w14:textId="0437372E" w:rsidR="00B9638F" w:rsidRDefault="00B9638F" w:rsidP="004879D2">
      <w:pPr>
        <w:pStyle w:val="Titel2"/>
        <w:spacing w:after="120"/>
        <w:rPr>
          <w:b w:val="0"/>
        </w:rPr>
      </w:pPr>
    </w:p>
    <w:p w14:paraId="554C8553" w14:textId="56A569D1" w:rsidR="00B9638F" w:rsidRDefault="00B9638F" w:rsidP="004879D2">
      <w:pPr>
        <w:pStyle w:val="Titel2"/>
        <w:spacing w:after="120"/>
        <w:rPr>
          <w:b w:val="0"/>
        </w:rPr>
      </w:pPr>
    </w:p>
    <w:p w14:paraId="22D94D78" w14:textId="20B5A69F" w:rsidR="00B9638F" w:rsidRDefault="00B9638F" w:rsidP="004879D2">
      <w:pPr>
        <w:pStyle w:val="Titel2"/>
        <w:spacing w:after="120"/>
        <w:rPr>
          <w:b w:val="0"/>
        </w:rPr>
      </w:pPr>
    </w:p>
    <w:p w14:paraId="73C5E891" w14:textId="7D8D1F2D" w:rsidR="00B9638F" w:rsidRDefault="00B9638F" w:rsidP="004879D2">
      <w:pPr>
        <w:pStyle w:val="Titel2"/>
        <w:spacing w:after="120"/>
        <w:rPr>
          <w:b w:val="0"/>
        </w:rPr>
      </w:pPr>
    </w:p>
    <w:p w14:paraId="29F1EA79" w14:textId="089352A6" w:rsidR="00B9638F" w:rsidRDefault="00B9638F" w:rsidP="004879D2">
      <w:pPr>
        <w:pStyle w:val="Titel2"/>
        <w:spacing w:after="120"/>
        <w:rPr>
          <w:b w:val="0"/>
        </w:rPr>
      </w:pPr>
    </w:p>
    <w:p w14:paraId="16D662BB" w14:textId="4AC40314" w:rsidR="00B9638F" w:rsidRDefault="00B9638F" w:rsidP="004879D2">
      <w:pPr>
        <w:pStyle w:val="Titel2"/>
        <w:spacing w:after="120"/>
        <w:rPr>
          <w:b w:val="0"/>
        </w:rPr>
      </w:pPr>
    </w:p>
    <w:p w14:paraId="5CB70190" w14:textId="77777777" w:rsidR="00B9638F" w:rsidRDefault="00B9638F" w:rsidP="004879D2">
      <w:pPr>
        <w:pStyle w:val="Titel2"/>
        <w:spacing w:after="120"/>
        <w:rPr>
          <w:b w:val="0"/>
        </w:rPr>
      </w:pPr>
    </w:p>
    <w:p w14:paraId="00F6E044" w14:textId="77777777" w:rsidR="005F38D6" w:rsidRDefault="005F38D6" w:rsidP="004879D2">
      <w:pPr>
        <w:pStyle w:val="Titel2"/>
        <w:spacing w:after="120"/>
        <w:rPr>
          <w:b w:val="0"/>
        </w:rPr>
      </w:pPr>
    </w:p>
    <w:p w14:paraId="1D7B8F4C" w14:textId="77777777" w:rsidR="005F38D6" w:rsidRDefault="005F38D6" w:rsidP="004879D2">
      <w:pPr>
        <w:pStyle w:val="Titel2"/>
        <w:spacing w:after="120"/>
        <w:rPr>
          <w:b w:val="0"/>
        </w:rPr>
      </w:pPr>
    </w:p>
    <w:p w14:paraId="4E078E92" w14:textId="77777777" w:rsidR="005F38D6" w:rsidRDefault="005F38D6" w:rsidP="004879D2">
      <w:pPr>
        <w:pStyle w:val="Titel2"/>
        <w:spacing w:after="120"/>
        <w:rPr>
          <w:b w:val="0"/>
        </w:rPr>
      </w:pPr>
    </w:p>
    <w:p w14:paraId="4D0BF586" w14:textId="77777777" w:rsidR="005F38D6" w:rsidRDefault="005F38D6" w:rsidP="004879D2">
      <w:pPr>
        <w:pStyle w:val="Titel2"/>
        <w:spacing w:after="120"/>
        <w:rPr>
          <w:b w:val="0"/>
        </w:rPr>
      </w:pPr>
    </w:p>
    <w:p w14:paraId="036D96F9" w14:textId="77777777" w:rsidR="0062331B" w:rsidRDefault="0062331B" w:rsidP="00B9638F">
      <w:pPr>
        <w:pStyle w:val="Titel2"/>
        <w:spacing w:after="120"/>
        <w:rPr>
          <w:b w:val="0"/>
        </w:rPr>
      </w:pPr>
    </w:p>
    <w:p w14:paraId="50950D3D" w14:textId="12989A8C" w:rsidR="00B9638F" w:rsidRPr="0062331B" w:rsidRDefault="005F38D6" w:rsidP="00B9638F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="00B9638F" w:rsidRPr="00B9638F">
        <w:rPr>
          <w:b w:val="0"/>
        </w:rPr>
        <w:t>üllen Sie das entsprechende Er</w:t>
      </w:r>
      <w:r w:rsidR="00B9638F">
        <w:rPr>
          <w:b w:val="0"/>
        </w:rPr>
        <w:t>gebnis in die folgende Tabelle aus</w:t>
      </w:r>
      <w:r w:rsidR="00B9638F" w:rsidRPr="00B9638F">
        <w:rPr>
          <w:b w:val="0"/>
        </w:rPr>
        <w:t>.</w:t>
      </w:r>
    </w:p>
    <w:p w14:paraId="0129C670" w14:textId="10AC97F4" w:rsidR="00B9638F" w:rsidRPr="004879D2" w:rsidRDefault="00B9638F" w:rsidP="00B9638F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B9638F" w14:paraId="43EA35D4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AE7208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59715A" w14:textId="77777777" w:rsidR="00B9638F" w:rsidRDefault="00420EBC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E63D5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28CFED" w14:textId="77777777" w:rsidR="00B9638F" w:rsidRDefault="00420EB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BD8028" w14:textId="77777777" w:rsidR="00B9638F" w:rsidRPr="002241DF" w:rsidRDefault="00420EBC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B9638F" w14:paraId="2E7FD252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1FE1CE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2662DE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ABBFFC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F0D827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5A10D16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10AC1D8C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2E3C9276" w14:textId="3E66BE66" w:rsidR="00E50F5C" w:rsidRPr="00757F81" w:rsidRDefault="00E50F5C" w:rsidP="00E50F5C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3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MLP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4D2E488D" w14:textId="77777777" w:rsidR="00E50F5C" w:rsidRDefault="00E50F5C" w:rsidP="00E50F5C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 mithilfe der Testdaten</w:t>
      </w:r>
      <w:r>
        <w:rPr>
          <w:b w:val="0"/>
          <w:bCs/>
        </w:rPr>
        <w:t xml:space="preserve"> (Schritt 6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03A22850" w14:textId="78B1E964" w:rsidR="00E50F5C" w:rsidRDefault="00E50F5C" w:rsidP="00E50F5C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 w:rsidR="003C35C8">
        <w:rPr>
          <w:b w:val="0"/>
          <w:u w:val="single"/>
        </w:rPr>
        <w:t xml:space="preserve"> (4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4591BD70" w14:textId="192208D1" w:rsidR="00E50F5C" w:rsidRDefault="00E50F5C" w:rsidP="00E50F5C">
      <w:pPr>
        <w:pStyle w:val="Titel2"/>
        <w:spacing w:after="120"/>
        <w:rPr>
          <w:b w:val="0"/>
        </w:rPr>
      </w:pPr>
    </w:p>
    <w:p w14:paraId="49B90BBF" w14:textId="110EFBAE" w:rsidR="00E50F5C" w:rsidRDefault="00E50F5C" w:rsidP="00E50F5C">
      <w:pPr>
        <w:pStyle w:val="Titel2"/>
        <w:spacing w:after="120"/>
        <w:rPr>
          <w:b w:val="0"/>
        </w:rPr>
      </w:pPr>
    </w:p>
    <w:p w14:paraId="06DA0AE5" w14:textId="1FF9164B" w:rsidR="00E50F5C" w:rsidRDefault="00E50F5C" w:rsidP="00E50F5C">
      <w:pPr>
        <w:pStyle w:val="Titel2"/>
        <w:spacing w:after="120"/>
        <w:rPr>
          <w:b w:val="0"/>
        </w:rPr>
      </w:pPr>
    </w:p>
    <w:p w14:paraId="31D8F551" w14:textId="5CDE1058" w:rsidR="00E50F5C" w:rsidRDefault="00E50F5C" w:rsidP="00E50F5C">
      <w:pPr>
        <w:pStyle w:val="Titel2"/>
        <w:spacing w:after="120"/>
        <w:rPr>
          <w:b w:val="0"/>
        </w:rPr>
      </w:pPr>
    </w:p>
    <w:p w14:paraId="4E25F515" w14:textId="6E0C9CA1" w:rsidR="00E50F5C" w:rsidRDefault="00E50F5C" w:rsidP="00E50F5C">
      <w:pPr>
        <w:pStyle w:val="Titel2"/>
        <w:spacing w:after="120"/>
        <w:rPr>
          <w:b w:val="0"/>
        </w:rPr>
      </w:pPr>
    </w:p>
    <w:p w14:paraId="74E1B7C8" w14:textId="65255CFE" w:rsidR="00E50F5C" w:rsidRDefault="00E50F5C" w:rsidP="00E50F5C">
      <w:pPr>
        <w:pStyle w:val="Titel2"/>
        <w:spacing w:after="120"/>
        <w:rPr>
          <w:b w:val="0"/>
        </w:rPr>
      </w:pPr>
    </w:p>
    <w:p w14:paraId="656D598F" w14:textId="62D711B9" w:rsidR="00E50F5C" w:rsidRDefault="00E50F5C" w:rsidP="00E50F5C">
      <w:pPr>
        <w:pStyle w:val="Titel2"/>
        <w:spacing w:after="120"/>
        <w:rPr>
          <w:b w:val="0"/>
        </w:rPr>
      </w:pPr>
    </w:p>
    <w:p w14:paraId="6FCFDA91" w14:textId="1ABB60A3" w:rsidR="00E50F5C" w:rsidRDefault="00E50F5C" w:rsidP="00E50F5C">
      <w:pPr>
        <w:pStyle w:val="Titel2"/>
        <w:spacing w:after="120"/>
        <w:rPr>
          <w:b w:val="0"/>
        </w:rPr>
      </w:pPr>
    </w:p>
    <w:p w14:paraId="21771E4A" w14:textId="3C978DA9" w:rsidR="00E50F5C" w:rsidRDefault="00E50F5C" w:rsidP="00E50F5C">
      <w:pPr>
        <w:pStyle w:val="Titel2"/>
        <w:spacing w:after="120"/>
        <w:rPr>
          <w:b w:val="0"/>
        </w:rPr>
      </w:pPr>
    </w:p>
    <w:p w14:paraId="6F5422A1" w14:textId="29CA62BE" w:rsidR="00E50F5C" w:rsidRDefault="00E50F5C" w:rsidP="00E50F5C">
      <w:pPr>
        <w:pStyle w:val="Titel2"/>
        <w:spacing w:after="120"/>
        <w:rPr>
          <w:b w:val="0"/>
        </w:rPr>
      </w:pPr>
    </w:p>
    <w:p w14:paraId="200E2FB4" w14:textId="5B170BEE" w:rsidR="00E50F5C" w:rsidRDefault="00E50F5C" w:rsidP="00E50F5C">
      <w:pPr>
        <w:pStyle w:val="Titel2"/>
        <w:spacing w:after="120"/>
        <w:rPr>
          <w:b w:val="0"/>
        </w:rPr>
      </w:pPr>
    </w:p>
    <w:p w14:paraId="35F7053F" w14:textId="77777777" w:rsidR="003A1987" w:rsidRDefault="003A1987" w:rsidP="00E50F5C">
      <w:pPr>
        <w:pStyle w:val="Titel2"/>
        <w:spacing w:after="120"/>
        <w:rPr>
          <w:b w:val="0"/>
          <w:bCs/>
        </w:rPr>
      </w:pPr>
    </w:p>
    <w:p w14:paraId="1C6DB183" w14:textId="0CDDD9BE" w:rsidR="00E50F5C" w:rsidRDefault="00E50F5C" w:rsidP="00E50F5C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373FB732" w14:textId="77777777" w:rsidR="00E50F5C" w:rsidRPr="00B25C0E" w:rsidRDefault="00E50F5C" w:rsidP="00E50F5C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1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E50F5C" w14:paraId="1B0F0BFA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63D361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0FE6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C071D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549B3A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7D2E5B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685777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75F03430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E50F5C" w14:paraId="79B3810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4B3716" w14:textId="184D2FF9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D027B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5316D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60F78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C4582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4EACF00A" w14:textId="6649C137" w:rsidR="003A1987" w:rsidRDefault="003A1987" w:rsidP="00E50F5C">
      <w:pPr>
        <w:pStyle w:val="Titel2"/>
        <w:spacing w:after="120"/>
        <w:rPr>
          <w:b w:val="0"/>
        </w:rPr>
      </w:pPr>
    </w:p>
    <w:p w14:paraId="3AE9FE7F" w14:textId="461C81D0" w:rsidR="00E50F5C" w:rsidRPr="003A1987" w:rsidRDefault="00E50F5C" w:rsidP="00E50F5C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3DD5159E" w14:textId="77777777" w:rsidR="00E50F5C" w:rsidRPr="004879D2" w:rsidRDefault="00E50F5C" w:rsidP="00E50F5C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E50F5C" w14:paraId="066B93DD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AB332E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D72AF3" w14:textId="77777777" w:rsidR="00E50F5C" w:rsidRDefault="00420EBC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791CF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16A78" w14:textId="77777777" w:rsidR="00E50F5C" w:rsidRDefault="00420EB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1E673F" w14:textId="77777777" w:rsidR="00E50F5C" w:rsidRPr="002241DF" w:rsidRDefault="00420EBC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E50F5C" w14:paraId="730C9056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142CB2" w14:textId="02570AB8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3A2D4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8A8AC3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FA3C53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E8FBB1" w14:textId="77777777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3CFDBB12" w14:textId="77777777" w:rsidR="004879D2" w:rsidRDefault="004879D2" w:rsidP="004879D2">
      <w:pPr>
        <w:pStyle w:val="Titel2"/>
        <w:spacing w:after="120"/>
        <w:rPr>
          <w:b w:val="0"/>
          <w:bCs/>
        </w:rPr>
      </w:pPr>
    </w:p>
    <w:p w14:paraId="1C7D90BD" w14:textId="45338AF7" w:rsidR="00C37E44" w:rsidRDefault="00C37E44" w:rsidP="00C37E44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Beschreibung</w:t>
      </w:r>
      <w:r>
        <w:rPr>
          <w:b w:val="0"/>
          <w:u w:val="single"/>
        </w:rPr>
        <w:t xml:space="preserve"> (1P)</w:t>
      </w:r>
      <w:r>
        <w:rPr>
          <w:b w:val="0"/>
        </w:rPr>
        <w:t>:</w:t>
      </w:r>
      <w:r w:rsidR="00217A0A">
        <w:rPr>
          <w:b w:val="0"/>
        </w:rPr>
        <w:t xml:space="preserve"> (</w:t>
      </w:r>
      <w:r w:rsidR="00AD5DB6">
        <w:rPr>
          <w:b w:val="0"/>
        </w:rPr>
        <w:t>Vergleichen</w:t>
      </w:r>
      <w:r w:rsidR="00AD5DB6" w:rsidRPr="00AD5DB6">
        <w:rPr>
          <w:b w:val="0"/>
        </w:rPr>
        <w:t xml:space="preserve"> die Ergebnisse von </w:t>
      </w:r>
      <w:r w:rsidR="00AD5DB6">
        <w:rPr>
          <w:b w:val="0"/>
        </w:rPr>
        <w:t>3-</w:t>
      </w:r>
      <w:r w:rsidR="00AD5DB6" w:rsidRPr="00AD5DB6">
        <w:rPr>
          <w:b w:val="0"/>
        </w:rPr>
        <w:t xml:space="preserve"> und </w:t>
      </w:r>
      <w:r w:rsidR="00AD5DB6">
        <w:rPr>
          <w:b w:val="0"/>
        </w:rPr>
        <w:t>5-</w:t>
      </w:r>
      <w:r w:rsidR="00AD5DB6" w:rsidRPr="00AD5DB6">
        <w:rPr>
          <w:b w:val="0"/>
        </w:rPr>
        <w:t>Modellen</w:t>
      </w:r>
      <w:r w:rsidR="00217A0A">
        <w:rPr>
          <w:b w:val="0"/>
        </w:rPr>
        <w:t>)</w:t>
      </w:r>
    </w:p>
    <w:p w14:paraId="6CFE70E3" w14:textId="2014733A" w:rsidR="00E50F5C" w:rsidRDefault="00E50F5C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28A12138" w14:textId="580A007F" w:rsidR="003C35C8" w:rsidRPr="00757F81" w:rsidRDefault="003C35C8" w:rsidP="003C35C8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4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3 und 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30659F4" w14:textId="6DD9AE93" w:rsidR="003C35C8" w:rsidRDefault="003C35C8" w:rsidP="003C35C8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</w:t>
      </w:r>
      <w:r w:rsidR="00F73C76" w:rsidRPr="00B9638F">
        <w:rPr>
          <w:b w:val="0"/>
          <w:bCs/>
        </w:rPr>
        <w:t xml:space="preserve"> </w:t>
      </w:r>
      <w:r w:rsidR="00F73C76">
        <w:rPr>
          <w:b w:val="0"/>
          <w:bCs/>
        </w:rPr>
        <w:t>(Schritt 7)</w:t>
      </w:r>
      <w:r>
        <w:rPr>
          <w:b w:val="0"/>
          <w:bCs/>
        </w:rPr>
        <w:t xml:space="preserve">, </w:t>
      </w:r>
      <w:r w:rsidRPr="003C35C8">
        <w:rPr>
          <w:b w:val="0"/>
          <w:bCs/>
        </w:rPr>
        <w:t>wie in Aufgabe 2 und Aufgabe 3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1AFE7084" w14:textId="2BC3B9B9" w:rsidR="003C35C8" w:rsidRDefault="003C35C8" w:rsidP="003C35C8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</w:t>
      </w:r>
      <w:r w:rsidR="00F73C76">
        <w:rPr>
          <w:b w:val="0"/>
          <w:u w:val="single"/>
        </w:rPr>
        <w:t>8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4B953A3B" w14:textId="77777777" w:rsidR="004879D2" w:rsidRDefault="004879D2" w:rsidP="004879D2">
      <w:pPr>
        <w:pStyle w:val="Titel2"/>
        <w:spacing w:after="120"/>
        <w:rPr>
          <w:b w:val="0"/>
          <w:bCs/>
        </w:rPr>
      </w:pPr>
    </w:p>
    <w:p w14:paraId="460B57F3" w14:textId="248886D5" w:rsidR="006F0FA1" w:rsidRDefault="006F0FA1" w:rsidP="004879D2">
      <w:pPr>
        <w:pStyle w:val="Titel2"/>
        <w:spacing w:after="120"/>
        <w:rPr>
          <w:b w:val="0"/>
          <w:bCs/>
        </w:rPr>
      </w:pPr>
    </w:p>
    <w:p w14:paraId="24A971CC" w14:textId="56AC3019" w:rsidR="003C35C8" w:rsidRDefault="003C35C8" w:rsidP="004879D2">
      <w:pPr>
        <w:pStyle w:val="Titel2"/>
        <w:spacing w:after="120"/>
        <w:rPr>
          <w:b w:val="0"/>
          <w:bCs/>
        </w:rPr>
      </w:pPr>
    </w:p>
    <w:p w14:paraId="26BE1B21" w14:textId="4CEBC80A" w:rsidR="003C35C8" w:rsidRDefault="003C35C8" w:rsidP="004879D2">
      <w:pPr>
        <w:pStyle w:val="Titel2"/>
        <w:spacing w:after="120"/>
        <w:rPr>
          <w:b w:val="0"/>
          <w:bCs/>
        </w:rPr>
      </w:pPr>
    </w:p>
    <w:p w14:paraId="0C660F90" w14:textId="745E0D31" w:rsidR="003C35C8" w:rsidRDefault="003C35C8" w:rsidP="004879D2">
      <w:pPr>
        <w:pStyle w:val="Titel2"/>
        <w:spacing w:after="120"/>
        <w:rPr>
          <w:b w:val="0"/>
          <w:bCs/>
        </w:rPr>
      </w:pPr>
    </w:p>
    <w:p w14:paraId="572D0D8E" w14:textId="16251DE0" w:rsidR="003C35C8" w:rsidRDefault="003C35C8" w:rsidP="004879D2">
      <w:pPr>
        <w:pStyle w:val="Titel2"/>
        <w:spacing w:after="120"/>
        <w:rPr>
          <w:b w:val="0"/>
          <w:bCs/>
        </w:rPr>
      </w:pPr>
    </w:p>
    <w:p w14:paraId="28F7D771" w14:textId="5FE67E02" w:rsidR="003C35C8" w:rsidRDefault="003C35C8" w:rsidP="004879D2">
      <w:pPr>
        <w:pStyle w:val="Titel2"/>
        <w:spacing w:after="120"/>
        <w:rPr>
          <w:b w:val="0"/>
          <w:bCs/>
        </w:rPr>
      </w:pPr>
    </w:p>
    <w:p w14:paraId="287D019F" w14:textId="3E2FC915" w:rsidR="003C35C8" w:rsidRDefault="003C35C8" w:rsidP="004879D2">
      <w:pPr>
        <w:pStyle w:val="Titel2"/>
        <w:spacing w:after="120"/>
        <w:rPr>
          <w:b w:val="0"/>
          <w:bCs/>
        </w:rPr>
      </w:pPr>
    </w:p>
    <w:p w14:paraId="4A41F2C9" w14:textId="22C6268B" w:rsidR="003C35C8" w:rsidRDefault="003C35C8" w:rsidP="004879D2">
      <w:pPr>
        <w:pStyle w:val="Titel2"/>
        <w:spacing w:after="120"/>
        <w:rPr>
          <w:b w:val="0"/>
          <w:bCs/>
        </w:rPr>
      </w:pPr>
    </w:p>
    <w:p w14:paraId="26C17285" w14:textId="6656D410" w:rsidR="003C35C8" w:rsidRDefault="003C35C8" w:rsidP="004879D2">
      <w:pPr>
        <w:pStyle w:val="Titel2"/>
        <w:spacing w:after="120"/>
        <w:rPr>
          <w:b w:val="0"/>
          <w:bCs/>
        </w:rPr>
      </w:pPr>
    </w:p>
    <w:p w14:paraId="2C1260BA" w14:textId="78E38814" w:rsidR="006563EB" w:rsidRDefault="006563EB" w:rsidP="004879D2">
      <w:pPr>
        <w:pStyle w:val="Titel2"/>
        <w:spacing w:after="120"/>
        <w:rPr>
          <w:b w:val="0"/>
          <w:bCs/>
        </w:rPr>
      </w:pPr>
    </w:p>
    <w:p w14:paraId="4BE869A4" w14:textId="6E8D5803" w:rsidR="006563EB" w:rsidRDefault="006563EB" w:rsidP="004879D2">
      <w:pPr>
        <w:pStyle w:val="Titel2"/>
        <w:spacing w:after="120"/>
        <w:rPr>
          <w:b w:val="0"/>
          <w:bCs/>
        </w:rPr>
      </w:pPr>
    </w:p>
    <w:p w14:paraId="3F7650C5" w14:textId="77777777" w:rsidR="006600BB" w:rsidRDefault="006600BB" w:rsidP="004879D2">
      <w:pPr>
        <w:pStyle w:val="Titel2"/>
        <w:spacing w:after="120"/>
        <w:rPr>
          <w:b w:val="0"/>
          <w:bCs/>
        </w:rPr>
      </w:pPr>
    </w:p>
    <w:p w14:paraId="2CE68835" w14:textId="77777777" w:rsidR="006563EB" w:rsidRDefault="006563EB" w:rsidP="004879D2">
      <w:pPr>
        <w:pStyle w:val="Titel2"/>
        <w:spacing w:after="120"/>
        <w:rPr>
          <w:b w:val="0"/>
          <w:bCs/>
        </w:rPr>
      </w:pPr>
    </w:p>
    <w:p w14:paraId="64EF099B" w14:textId="77777777" w:rsidR="003C35C8" w:rsidRDefault="003C35C8" w:rsidP="003C35C8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15064B0" w14:textId="2686E185" w:rsidR="003C35C8" w:rsidRPr="00B25C0E" w:rsidRDefault="003C35C8" w:rsidP="003C35C8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62331B">
        <w:rPr>
          <w:b w:val="0"/>
          <w:u w:val="single"/>
        </w:rPr>
        <w:t>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3C35C8" w14:paraId="0CE32257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3848F" w14:textId="743F6A1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14CE0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9EE892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B4CEF8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8EA4C7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434B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51783DAE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3C35C8" w14:paraId="2505BFE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040D" w14:textId="54E3CFF5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D49A1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E7656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E9AB6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1E6F3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3C35C8" w14:paraId="5B224252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2277B" w14:textId="67DBA78E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5314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D055B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3146E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3856C" w14:textId="77777777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29D20617" w14:textId="77777777" w:rsidR="003C35C8" w:rsidRDefault="003C35C8" w:rsidP="003C35C8">
      <w:pPr>
        <w:pStyle w:val="Titel2"/>
        <w:spacing w:after="120"/>
        <w:rPr>
          <w:b w:val="0"/>
        </w:rPr>
      </w:pPr>
    </w:p>
    <w:p w14:paraId="068DC5B6" w14:textId="77777777" w:rsidR="00C366B0" w:rsidRDefault="00C366B0" w:rsidP="003C35C8">
      <w:pPr>
        <w:pStyle w:val="Titel2"/>
        <w:spacing w:after="120"/>
        <w:rPr>
          <w:b w:val="0"/>
        </w:rPr>
      </w:pPr>
    </w:p>
    <w:p w14:paraId="35BFCE53" w14:textId="75C0F541" w:rsidR="003C35C8" w:rsidRPr="00C366B0" w:rsidRDefault="003C35C8" w:rsidP="003C35C8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1A5B1DE5" w14:textId="669F78FD" w:rsidR="003C35C8" w:rsidRPr="004879D2" w:rsidRDefault="003C35C8" w:rsidP="003C35C8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2F2F94">
        <w:rPr>
          <w:b w:val="0"/>
          <w:u w:val="single"/>
        </w:rPr>
        <w:t>4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3C35C8" w14:paraId="596B6398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96A891" w14:textId="383B7841" w:rsidR="003C35C8" w:rsidRDefault="006563EB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D9C5E" w14:textId="77777777" w:rsidR="003C35C8" w:rsidRDefault="00420EBC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485E1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C110BB" w14:textId="77777777" w:rsidR="003C35C8" w:rsidRDefault="00420EB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ABC9DA" w14:textId="77777777" w:rsidR="003C35C8" w:rsidRPr="002241DF" w:rsidRDefault="00420EBC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6563EB" w14:paraId="4F20CBC9" w14:textId="77777777" w:rsidTr="006563EB">
        <w:trPr>
          <w:trHeight w:val="365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26A45F" w14:textId="0FD56CE5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7C9320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24F875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5C856E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A77C081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6563EB" w14:paraId="7BB37B57" w14:textId="77777777" w:rsidTr="006563EB">
        <w:trPr>
          <w:trHeight w:val="86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D8AF4A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96C7F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05409F9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0F5406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E17375C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12EBD51F" w14:textId="1B81B73D" w:rsidR="00F73C76" w:rsidRDefault="00F73C76" w:rsidP="00F73C76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5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durch Transfer Learning</w:t>
      </w:r>
    </w:p>
    <w:p w14:paraId="3EA16BD5" w14:textId="0672A832" w:rsidR="003C35C8" w:rsidRDefault="00F73C76" w:rsidP="00F73C76">
      <w:pPr>
        <w:pStyle w:val="Titel2"/>
        <w:spacing w:after="120"/>
        <w:rPr>
          <w:b w:val="0"/>
          <w:bCs/>
        </w:rPr>
      </w:pPr>
      <w:r w:rsidRPr="00F73C76">
        <w:rPr>
          <w:b w:val="0"/>
          <w:bCs/>
        </w:rPr>
        <w:t>Trainieren Sie ein VGG für 5−Moden mit 10,000 D</w:t>
      </w:r>
      <w:r>
        <w:rPr>
          <w:b w:val="0"/>
          <w:bCs/>
        </w:rPr>
        <w:t>atenpaaren durch Transfer Learning (Schritt 8). B</w:t>
      </w:r>
      <w:r w:rsidRPr="00F73C76">
        <w:rPr>
          <w:b w:val="0"/>
          <w:bCs/>
        </w:rPr>
        <w:t>eachten Sie, dass dieses Training auf dem i</w:t>
      </w:r>
      <w:r>
        <w:rPr>
          <w:b w:val="0"/>
          <w:bCs/>
        </w:rPr>
        <w:t xml:space="preserve">m Schritt 7 trainierten VGG für </w:t>
      </w:r>
      <w:r w:rsidRPr="00F73C76">
        <w:rPr>
          <w:b w:val="0"/>
          <w:bCs/>
        </w:rPr>
        <w:t>3−Moden basieren soll. Vergleichen Sie die Ergebnisse mit denen des vorherigen Schritts</w:t>
      </w:r>
      <w:r>
        <w:rPr>
          <w:b w:val="0"/>
          <w:bCs/>
        </w:rPr>
        <w:t>. E</w:t>
      </w:r>
      <w:r w:rsidRPr="00F73C76">
        <w:rPr>
          <w:b w:val="0"/>
          <w:bCs/>
        </w:rPr>
        <w:t>rhöhen Sie die Trainingsdaten auf 50.000 Datenpaare für 5−Moden und trainieren Sie das</w:t>
      </w:r>
      <w:r>
        <w:rPr>
          <w:b w:val="0"/>
          <w:bCs/>
        </w:rPr>
        <w:t xml:space="preserve"> </w:t>
      </w:r>
      <w:r w:rsidRPr="00F73C76">
        <w:rPr>
          <w:b w:val="0"/>
          <w:bCs/>
        </w:rPr>
        <w:t>VGG w</w:t>
      </w:r>
      <w:r w:rsidR="00C366B0">
        <w:rPr>
          <w:b w:val="0"/>
          <w:bCs/>
        </w:rPr>
        <w:t>eiter. Verwenden Sie das im</w:t>
      </w:r>
      <w:r w:rsidR="00C366B0" w:rsidRPr="00C366B0">
        <w:rPr>
          <w:b w:val="0"/>
          <w:bCs/>
        </w:rPr>
        <w:t xml:space="preserve"> </w:t>
      </w:r>
      <w:r w:rsidR="00C366B0">
        <w:rPr>
          <w:b w:val="0"/>
          <w:bCs/>
        </w:rPr>
        <w:t xml:space="preserve">Schritt </w:t>
      </w:r>
      <w:r w:rsidRPr="00F73C76">
        <w:rPr>
          <w:b w:val="0"/>
          <w:bCs/>
        </w:rPr>
        <w:t>8 trainier</w:t>
      </w:r>
      <w:r>
        <w:rPr>
          <w:b w:val="0"/>
          <w:bCs/>
        </w:rPr>
        <w:t>ten VGG als Startpunkt. Visuali</w:t>
      </w:r>
      <w:r w:rsidRPr="00F73C76">
        <w:rPr>
          <w:b w:val="0"/>
          <w:bCs/>
        </w:rPr>
        <w:t>sieren Sie das Ergebnis</w:t>
      </w:r>
      <w:r>
        <w:rPr>
          <w:b w:val="0"/>
          <w:bCs/>
        </w:rPr>
        <w:t xml:space="preserve"> (Schritt 9)</w:t>
      </w:r>
      <w:r w:rsidRPr="00F73C76">
        <w:rPr>
          <w:b w:val="0"/>
          <w:bCs/>
        </w:rPr>
        <w:t>.</w:t>
      </w:r>
    </w:p>
    <w:p w14:paraId="36F25480" w14:textId="77777777" w:rsidR="00F73C76" w:rsidRDefault="00F73C76" w:rsidP="00F73C76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4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51A92B6B" w14:textId="77777777" w:rsidR="003C35C8" w:rsidRDefault="003C35C8" w:rsidP="004879D2">
      <w:pPr>
        <w:pStyle w:val="Titel2"/>
        <w:spacing w:after="120"/>
        <w:rPr>
          <w:b w:val="0"/>
          <w:bCs/>
        </w:rPr>
      </w:pPr>
    </w:p>
    <w:p w14:paraId="1A3E12E2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1BF113C5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1B19CC97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40AA0A8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266E7C61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69710487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2145E9E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0AA74A6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706A405C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3F4ACD36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288F674F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1121E64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327BFFA1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07A2CE5F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4835F54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FBE9D1B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50FB1727" w14:textId="77777777" w:rsidR="00F73C76" w:rsidRDefault="00F73C76" w:rsidP="00F73C76">
      <w:pPr>
        <w:pStyle w:val="Titel2"/>
        <w:spacing w:after="120"/>
        <w:rPr>
          <w:b w:val="0"/>
          <w:bCs/>
        </w:rPr>
      </w:pPr>
    </w:p>
    <w:p w14:paraId="65A67DE9" w14:textId="3D12734C" w:rsidR="00F45131" w:rsidRDefault="00F45131" w:rsidP="00F73C76">
      <w:pPr>
        <w:pStyle w:val="Titel2"/>
        <w:spacing w:after="120"/>
        <w:rPr>
          <w:b w:val="0"/>
          <w:bCs/>
        </w:rPr>
      </w:pPr>
    </w:p>
    <w:p w14:paraId="5523D1A0" w14:textId="77777777" w:rsidR="006C330C" w:rsidRDefault="006C330C" w:rsidP="00F73C76">
      <w:pPr>
        <w:pStyle w:val="Titel2"/>
        <w:spacing w:after="120"/>
        <w:rPr>
          <w:b w:val="0"/>
          <w:bCs/>
        </w:rPr>
      </w:pPr>
    </w:p>
    <w:p w14:paraId="00B8B23E" w14:textId="058186FA" w:rsidR="00F73C76" w:rsidRDefault="00F73C76" w:rsidP="00F73C76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E0563AA" w14:textId="726A51D5" w:rsidR="00F73C76" w:rsidRPr="006C330C" w:rsidRDefault="00F73C76" w:rsidP="00F73C76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62331B">
        <w:rPr>
          <w:b w:val="0"/>
          <w:u w:val="single"/>
        </w:rPr>
        <w:t xml:space="preserve"> (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1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7"/>
        <w:gridCol w:w="1006"/>
        <w:gridCol w:w="1210"/>
        <w:gridCol w:w="1477"/>
        <w:gridCol w:w="1549"/>
        <w:gridCol w:w="1440"/>
      </w:tblGrid>
      <w:tr w:rsidR="00F73C76" w:rsidRPr="004879D2" w14:paraId="7D381BDD" w14:textId="77777777" w:rsidTr="00F817C8">
        <w:trPr>
          <w:trHeight w:val="649"/>
          <w:jc w:val="center"/>
        </w:trPr>
        <w:tc>
          <w:tcPr>
            <w:tcW w:w="2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C4AB2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00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9A4836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raining data</w:t>
            </w:r>
          </w:p>
        </w:tc>
        <w:tc>
          <w:tcPr>
            <w:tcW w:w="121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D10645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4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EA9049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24AE06E1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15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4AAEB8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D9F8A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427E2AAE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F73C76" w14:paraId="19517D58" w14:textId="77777777" w:rsidTr="00F817C8">
        <w:trPr>
          <w:trHeight w:val="442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F880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F73339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4DAC3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94880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F3249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907EA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F73C76" w14:paraId="109C5B85" w14:textId="77777777" w:rsidTr="00F817C8">
        <w:trPr>
          <w:trHeight w:val="261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24A9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833A65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0651E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3F4C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18D8C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E9E3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2BE4AEE4" w14:textId="26E62BBF" w:rsidR="00F73C76" w:rsidRDefault="00F73C76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04782D32" w14:textId="799FDF97" w:rsidR="00C366B0" w:rsidRDefault="00C366B0" w:rsidP="00C366B0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ufgabe 6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der durch TL </w:t>
      </w:r>
      <w:r w:rsidRPr="00C366B0">
        <w:rPr>
          <w:i/>
          <w:iCs/>
          <w:sz w:val="28"/>
          <w:szCs w:val="28"/>
        </w:rPr>
        <w:t xml:space="preserve">trainierten </w:t>
      </w:r>
      <w:proofErr w:type="gramStart"/>
      <w:r>
        <w:rPr>
          <w:i/>
          <w:iCs/>
          <w:sz w:val="28"/>
          <w:szCs w:val="28"/>
        </w:rPr>
        <w:t>VGG  Netze</w:t>
      </w:r>
      <w:proofErr w:type="gramEnd"/>
      <w:r>
        <w:rPr>
          <w:i/>
          <w:iCs/>
          <w:sz w:val="28"/>
          <w:szCs w:val="28"/>
        </w:rPr>
        <w:t xml:space="preserve">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9C9132E" w14:textId="3B2C3DD5" w:rsidR="00C366B0" w:rsidRDefault="00C366B0" w:rsidP="00C366B0">
      <w:pPr>
        <w:pStyle w:val="Titel2"/>
        <w:spacing w:after="120"/>
        <w:rPr>
          <w:b w:val="0"/>
          <w:bCs/>
        </w:rPr>
      </w:pPr>
      <w:r>
        <w:rPr>
          <w:b w:val="0"/>
        </w:rPr>
        <w:t>E</w:t>
      </w:r>
      <w:r w:rsidRPr="00B9638F">
        <w:rPr>
          <w:b w:val="0"/>
          <w:bCs/>
        </w:rPr>
        <w:t xml:space="preserve">valuieren Sie die trainierten Netze </w:t>
      </w:r>
      <w:r>
        <w:rPr>
          <w:b w:val="0"/>
          <w:bCs/>
        </w:rPr>
        <w:t>(Schritt</w:t>
      </w:r>
      <w:r w:rsidR="00643C25">
        <w:rPr>
          <w:rFonts w:hint="eastAsia"/>
          <w:b w:val="0"/>
          <w:bCs/>
          <w:lang w:eastAsia="zh-CN"/>
        </w:rPr>
        <w:t>e</w:t>
      </w:r>
      <w:r>
        <w:rPr>
          <w:b w:val="0"/>
          <w:bCs/>
        </w:rPr>
        <w:t xml:space="preserve"> 8-9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4651BC48" w14:textId="77777777" w:rsidR="00C366B0" w:rsidRDefault="00C366B0" w:rsidP="00C366B0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4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77287452" w14:textId="25355AC6" w:rsidR="006F0FA1" w:rsidRDefault="006F0FA1" w:rsidP="004879D2">
      <w:pPr>
        <w:pStyle w:val="Titel2"/>
        <w:spacing w:after="120"/>
        <w:rPr>
          <w:b w:val="0"/>
          <w:bCs/>
        </w:rPr>
      </w:pPr>
    </w:p>
    <w:p w14:paraId="0AE82544" w14:textId="2F9A111A" w:rsidR="00C366B0" w:rsidRDefault="00C366B0" w:rsidP="004879D2">
      <w:pPr>
        <w:pStyle w:val="Titel2"/>
        <w:spacing w:after="120"/>
        <w:rPr>
          <w:b w:val="0"/>
          <w:bCs/>
        </w:rPr>
      </w:pPr>
    </w:p>
    <w:p w14:paraId="448EDDC0" w14:textId="0D78769D" w:rsidR="00C366B0" w:rsidRDefault="00C366B0" w:rsidP="004879D2">
      <w:pPr>
        <w:pStyle w:val="Titel2"/>
        <w:spacing w:after="120"/>
        <w:rPr>
          <w:b w:val="0"/>
          <w:bCs/>
        </w:rPr>
      </w:pPr>
    </w:p>
    <w:p w14:paraId="616B0D6B" w14:textId="69B8FA4A" w:rsidR="00C366B0" w:rsidRDefault="00C366B0" w:rsidP="004879D2">
      <w:pPr>
        <w:pStyle w:val="Titel2"/>
        <w:spacing w:after="120"/>
        <w:rPr>
          <w:b w:val="0"/>
          <w:bCs/>
        </w:rPr>
      </w:pPr>
    </w:p>
    <w:p w14:paraId="7866EA0E" w14:textId="6F2C3191" w:rsidR="00C366B0" w:rsidRDefault="00C366B0" w:rsidP="004879D2">
      <w:pPr>
        <w:pStyle w:val="Titel2"/>
        <w:spacing w:after="120"/>
        <w:rPr>
          <w:b w:val="0"/>
          <w:bCs/>
        </w:rPr>
      </w:pPr>
    </w:p>
    <w:p w14:paraId="0D766C9C" w14:textId="229BF6FD" w:rsidR="00C366B0" w:rsidRDefault="00C366B0" w:rsidP="004879D2">
      <w:pPr>
        <w:pStyle w:val="Titel2"/>
        <w:spacing w:after="120"/>
        <w:rPr>
          <w:b w:val="0"/>
          <w:bCs/>
        </w:rPr>
      </w:pPr>
    </w:p>
    <w:p w14:paraId="545F1ADB" w14:textId="38AA5E75" w:rsidR="00C366B0" w:rsidRDefault="00C366B0" w:rsidP="004879D2">
      <w:pPr>
        <w:pStyle w:val="Titel2"/>
        <w:spacing w:after="120"/>
        <w:rPr>
          <w:b w:val="0"/>
          <w:bCs/>
        </w:rPr>
      </w:pPr>
    </w:p>
    <w:p w14:paraId="7AF6765B" w14:textId="1CF4F4F5" w:rsidR="00C366B0" w:rsidRDefault="00C366B0" w:rsidP="004879D2">
      <w:pPr>
        <w:pStyle w:val="Titel2"/>
        <w:spacing w:after="120"/>
        <w:rPr>
          <w:b w:val="0"/>
          <w:bCs/>
        </w:rPr>
      </w:pPr>
    </w:p>
    <w:p w14:paraId="7C661718" w14:textId="6E53265C" w:rsidR="00C366B0" w:rsidRDefault="00C366B0" w:rsidP="004879D2">
      <w:pPr>
        <w:pStyle w:val="Titel2"/>
        <w:spacing w:after="120"/>
        <w:rPr>
          <w:b w:val="0"/>
          <w:bCs/>
        </w:rPr>
      </w:pPr>
    </w:p>
    <w:p w14:paraId="06F38F89" w14:textId="1E4039FD" w:rsidR="00C366B0" w:rsidRDefault="00C366B0" w:rsidP="004879D2">
      <w:pPr>
        <w:pStyle w:val="Titel2"/>
        <w:spacing w:after="120"/>
        <w:rPr>
          <w:b w:val="0"/>
          <w:bCs/>
        </w:rPr>
      </w:pPr>
    </w:p>
    <w:p w14:paraId="20FD5876" w14:textId="768520F6" w:rsidR="00C366B0" w:rsidRDefault="00C366B0" w:rsidP="004879D2">
      <w:pPr>
        <w:pStyle w:val="Titel2"/>
        <w:spacing w:after="120"/>
        <w:rPr>
          <w:b w:val="0"/>
          <w:bCs/>
        </w:rPr>
      </w:pPr>
    </w:p>
    <w:p w14:paraId="6C4E6D62" w14:textId="7EE54252" w:rsidR="00C366B0" w:rsidRDefault="00C366B0" w:rsidP="004879D2">
      <w:pPr>
        <w:pStyle w:val="Titel2"/>
        <w:spacing w:after="120"/>
        <w:rPr>
          <w:b w:val="0"/>
          <w:bCs/>
        </w:rPr>
      </w:pPr>
    </w:p>
    <w:p w14:paraId="3C2E4890" w14:textId="77777777" w:rsidR="00C366B0" w:rsidRDefault="00C366B0" w:rsidP="004879D2">
      <w:pPr>
        <w:pStyle w:val="Titel2"/>
        <w:spacing w:after="120"/>
        <w:rPr>
          <w:b w:val="0"/>
          <w:bCs/>
        </w:rPr>
      </w:pPr>
    </w:p>
    <w:p w14:paraId="7D11B75A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4D403729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1612B1EC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0A2E6AE7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49CE20B3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04B77BB1" w14:textId="739435C0" w:rsidR="00C366B0" w:rsidRDefault="00C366B0" w:rsidP="00C366B0">
      <w:pPr>
        <w:pStyle w:val="Titel2"/>
        <w:spacing w:after="120"/>
        <w:rPr>
          <w:b w:val="0"/>
        </w:rPr>
      </w:pPr>
    </w:p>
    <w:p w14:paraId="17DEEB75" w14:textId="23CAFC98" w:rsidR="00C366B0" w:rsidRDefault="00C366B0" w:rsidP="00C366B0">
      <w:pPr>
        <w:pStyle w:val="Titel2"/>
        <w:spacing w:after="120"/>
        <w:rPr>
          <w:b w:val="0"/>
        </w:rPr>
      </w:pPr>
    </w:p>
    <w:p w14:paraId="3D492929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4F023637" w14:textId="77777777" w:rsidR="00C366B0" w:rsidRDefault="00C366B0" w:rsidP="00C366B0">
      <w:pPr>
        <w:pStyle w:val="Titel2"/>
        <w:spacing w:after="120"/>
        <w:rPr>
          <w:b w:val="0"/>
        </w:rPr>
      </w:pPr>
    </w:p>
    <w:p w14:paraId="1CC21085" w14:textId="5C33EC6F" w:rsidR="00C366B0" w:rsidRPr="00C366B0" w:rsidRDefault="00C366B0" w:rsidP="00C366B0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21AE788D" w14:textId="7C27D1C8" w:rsidR="00C366B0" w:rsidRPr="00B25C0E" w:rsidRDefault="00C366B0" w:rsidP="00C366B0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4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90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685"/>
        <w:gridCol w:w="1750"/>
        <w:gridCol w:w="1283"/>
        <w:gridCol w:w="1283"/>
        <w:gridCol w:w="1140"/>
      </w:tblGrid>
      <w:tr w:rsidR="00C366B0" w:rsidRPr="002241DF" w14:paraId="6529550C" w14:textId="77777777" w:rsidTr="00F817C8">
        <w:trPr>
          <w:trHeight w:val="485"/>
          <w:jc w:val="center"/>
        </w:trPr>
        <w:tc>
          <w:tcPr>
            <w:tcW w:w="19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85D518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F4CC312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</w:rPr>
            </w:pPr>
            <w:r w:rsidRPr="00402DCD">
              <w:rPr>
                <w:b w:val="0"/>
                <w:bCs/>
              </w:rPr>
              <w:t xml:space="preserve">Training </w:t>
            </w:r>
            <w:proofErr w:type="spellStart"/>
            <w:r w:rsidRPr="00402DCD">
              <w:rPr>
                <w:b w:val="0"/>
                <w:bCs/>
              </w:rPr>
              <w:t>data</w:t>
            </w:r>
            <w:proofErr w:type="spellEnd"/>
          </w:p>
        </w:tc>
        <w:tc>
          <w:tcPr>
            <w:tcW w:w="17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48313" w14:textId="77777777" w:rsidR="00C366B0" w:rsidRDefault="00420EBC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53B35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3D28C8" w14:textId="77777777" w:rsidR="00C366B0" w:rsidRDefault="00420EB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527A44" w14:textId="77777777" w:rsidR="00C366B0" w:rsidRPr="002241DF" w:rsidRDefault="00420EBC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C366B0" w14:paraId="2A314512" w14:textId="77777777" w:rsidTr="00F817C8">
        <w:trPr>
          <w:trHeight w:val="405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9F19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BD477F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0A4E1E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63883A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6DDCCE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DBCAC77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  <w:tr w:rsidR="00C366B0" w14:paraId="25858812" w14:textId="77777777" w:rsidTr="00F817C8">
        <w:trPr>
          <w:trHeight w:val="396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39656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1B301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FD94F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10A36F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ABD35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B1952AD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</w:p>
        </w:tc>
      </w:tr>
    </w:tbl>
    <w:p w14:paraId="31CBE573" w14:textId="458295EC" w:rsidR="00C366B0" w:rsidRDefault="00C366B0" w:rsidP="004879D2">
      <w:pPr>
        <w:pStyle w:val="Titel2"/>
        <w:spacing w:after="120"/>
        <w:rPr>
          <w:b w:val="0"/>
          <w:bCs/>
        </w:rPr>
      </w:pPr>
    </w:p>
    <w:p w14:paraId="1A1E6990" w14:textId="5DD43FA4" w:rsidR="00334E8E" w:rsidRDefault="00334E8E" w:rsidP="00334E8E">
      <w:pPr>
        <w:pStyle w:val="Titel2"/>
        <w:spacing w:after="120"/>
        <w:rPr>
          <w:b w:val="0"/>
        </w:rPr>
      </w:pPr>
      <w:r w:rsidRPr="00A041BA">
        <w:rPr>
          <w:i/>
          <w:sz w:val="28"/>
        </w:rPr>
        <w:t xml:space="preserve">Aufgabe </w:t>
      </w:r>
      <w:r w:rsidR="00C366B0">
        <w:rPr>
          <w:i/>
          <w:sz w:val="28"/>
        </w:rPr>
        <w:t>7</w:t>
      </w:r>
      <w:r w:rsidRPr="00A041BA">
        <w:rPr>
          <w:i/>
          <w:sz w:val="28"/>
        </w:rPr>
        <w:t xml:space="preserve">: </w:t>
      </w:r>
      <w:r w:rsidR="009C2D92">
        <w:rPr>
          <w:i/>
          <w:sz w:val="28"/>
        </w:rPr>
        <w:t>Diskussion (3</w:t>
      </w:r>
      <w:r>
        <w:rPr>
          <w:i/>
          <w:sz w:val="28"/>
        </w:rPr>
        <w:t>P)</w:t>
      </w:r>
    </w:p>
    <w:p w14:paraId="1BC46825" w14:textId="6ECD8359" w:rsidR="00334E8E" w:rsidRPr="00115CE8" w:rsidRDefault="00334E8E" w:rsidP="00334E8E">
      <w:pPr>
        <w:pStyle w:val="Titel2"/>
        <w:spacing w:after="120"/>
        <w:rPr>
          <w:b w:val="0"/>
        </w:rPr>
      </w:pPr>
      <w:r w:rsidRPr="00930493">
        <w:rPr>
          <w:b w:val="0"/>
        </w:rPr>
        <w:t xml:space="preserve">Leiten Sie aus den Trainingsergebnissen Zusammenhänge zwischen </w:t>
      </w:r>
      <w:proofErr w:type="gramStart"/>
      <w:r w:rsidRPr="00930493">
        <w:rPr>
          <w:b w:val="0"/>
        </w:rPr>
        <w:t>den</w:t>
      </w:r>
      <w:r>
        <w:rPr>
          <w:b w:val="0"/>
        </w:rPr>
        <w:t xml:space="preserve"> </w:t>
      </w:r>
      <w:r w:rsidRPr="00930493">
        <w:rPr>
          <w:b w:val="0"/>
        </w:rPr>
        <w:t xml:space="preserve">untersuchten </w:t>
      </w:r>
      <w:r w:rsidR="00115CE8">
        <w:rPr>
          <w:b w:val="0"/>
        </w:rPr>
        <w:t>Anzahl</w:t>
      </w:r>
      <w:proofErr w:type="gramEnd"/>
      <w:r w:rsidR="00115CE8">
        <w:rPr>
          <w:b w:val="0"/>
        </w:rPr>
        <w:t xml:space="preserve"> der Moden und Anzahl der Trainingsdaten, sowie die </w:t>
      </w:r>
      <w:r w:rsidR="00115CE8" w:rsidRPr="00115CE8">
        <w:rPr>
          <w:b w:val="0"/>
        </w:rPr>
        <w:t>Struktur</w:t>
      </w:r>
      <w:r w:rsidR="00115CE8">
        <w:rPr>
          <w:b w:val="0"/>
        </w:rPr>
        <w:t xml:space="preserve"> des n</w:t>
      </w:r>
      <w:r w:rsidR="00115CE8" w:rsidRPr="00115CE8">
        <w:rPr>
          <w:b w:val="0"/>
        </w:rPr>
        <w:t>euronalen Netzes</w:t>
      </w:r>
      <w:r w:rsidR="00115CE8">
        <w:rPr>
          <w:b w:val="0"/>
        </w:rPr>
        <w:t xml:space="preserve"> ab. </w:t>
      </w:r>
      <w:r w:rsidRPr="00930493">
        <w:rPr>
          <w:b w:val="0"/>
        </w:rPr>
        <w:t>Formulieren Sie hierfür eine</w:t>
      </w:r>
      <w:r>
        <w:rPr>
          <w:b w:val="0"/>
        </w:rPr>
        <w:t xml:space="preserve"> </w:t>
      </w:r>
      <w:r w:rsidRPr="00930493">
        <w:rPr>
          <w:b w:val="0"/>
        </w:rPr>
        <w:t>kurze Diskussion</w:t>
      </w:r>
      <w:r>
        <w:rPr>
          <w:b w:val="0"/>
        </w:rPr>
        <w:t xml:space="preserve"> (Stichpunkte erlaubt</w:t>
      </w:r>
      <w:r>
        <w:rPr>
          <w:rFonts w:cs="Arial"/>
          <w:b w:val="0"/>
        </w:rPr>
        <w:t>):</w:t>
      </w:r>
    </w:p>
    <w:p w14:paraId="1A7BCD49" w14:textId="355B08D3" w:rsidR="001F5C51" w:rsidRPr="00115CE8" w:rsidRDefault="001F5C51" w:rsidP="00115CE8">
      <w:pPr>
        <w:jc w:val="left"/>
        <w:rPr>
          <w:rFonts w:ascii="Calibri" w:hAnsi="Calibri" w:cs="Calibri"/>
          <w:b/>
          <w:i/>
          <w:sz w:val="28"/>
        </w:rPr>
      </w:pPr>
    </w:p>
    <w:sectPr w:rsidR="001F5C51" w:rsidRPr="00115CE8" w:rsidSect="00AF46A0">
      <w:footerReference w:type="even" r:id="rId9"/>
      <w:footerReference w:type="default" r:id="rId10"/>
      <w:footerReference w:type="first" r:id="rId11"/>
      <w:pgSz w:w="11906" w:h="16838" w:code="9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25E203" w14:textId="77777777" w:rsidR="0054402F" w:rsidRDefault="0054402F">
      <w:r>
        <w:separator/>
      </w:r>
    </w:p>
    <w:p w14:paraId="415C60B6" w14:textId="77777777" w:rsidR="0054402F" w:rsidRDefault="0054402F"/>
  </w:endnote>
  <w:endnote w:type="continuationSeparator" w:id="0">
    <w:p w14:paraId="101CBED2" w14:textId="77777777" w:rsidR="0054402F" w:rsidRDefault="0054402F">
      <w:r>
        <w:continuationSeparator/>
      </w:r>
    </w:p>
    <w:p w14:paraId="39D12D6B" w14:textId="77777777" w:rsidR="0054402F" w:rsidRDefault="005440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6D820" w14:textId="77777777" w:rsidR="00090017" w:rsidRDefault="00090017" w:rsidP="003B1EE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3E155E" w14:textId="77777777" w:rsidR="00090017" w:rsidRDefault="00090017" w:rsidP="00E86305">
    <w:pPr>
      <w:pStyle w:val="Footer"/>
      <w:ind w:right="360"/>
    </w:pPr>
  </w:p>
  <w:p w14:paraId="008FC41B" w14:textId="77777777" w:rsidR="00090017" w:rsidRDefault="0009001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6EDE44" w14:textId="490ED380" w:rsidR="00090017" w:rsidRPr="004D0167" w:rsidRDefault="00090017" w:rsidP="003B1EEC">
    <w:pPr>
      <w:pStyle w:val="Footer"/>
      <w:framePr w:wrap="around" w:vAnchor="text" w:hAnchor="margin" w:xAlign="right" w:y="1"/>
      <w:rPr>
        <w:rStyle w:val="PageNumber"/>
        <w:rFonts w:ascii="Calibri" w:hAnsi="Calibri" w:cs="Calibri"/>
        <w:sz w:val="22"/>
        <w:szCs w:val="22"/>
      </w:rPr>
    </w:pPr>
    <w:r w:rsidRPr="004D0167">
      <w:rPr>
        <w:rStyle w:val="PageNumber"/>
        <w:rFonts w:ascii="Calibri" w:hAnsi="Calibri" w:cs="Calibri"/>
        <w:sz w:val="22"/>
        <w:szCs w:val="22"/>
      </w:rPr>
      <w:fldChar w:fldCharType="begin"/>
    </w:r>
    <w:r w:rsidRPr="004D0167">
      <w:rPr>
        <w:rStyle w:val="PageNumber"/>
        <w:rFonts w:ascii="Calibri" w:hAnsi="Calibri" w:cs="Calibri"/>
        <w:sz w:val="22"/>
        <w:szCs w:val="22"/>
      </w:rPr>
      <w:instrText xml:space="preserve">PAGE  </w:instrText>
    </w:r>
    <w:r w:rsidRPr="004D0167">
      <w:rPr>
        <w:rStyle w:val="PageNumber"/>
        <w:rFonts w:ascii="Calibri" w:hAnsi="Calibri" w:cs="Calibri"/>
        <w:sz w:val="22"/>
        <w:szCs w:val="22"/>
      </w:rPr>
      <w:fldChar w:fldCharType="separate"/>
    </w:r>
    <w:r w:rsidR="00420EBC">
      <w:rPr>
        <w:rStyle w:val="PageNumber"/>
        <w:rFonts w:ascii="Calibri" w:hAnsi="Calibri" w:cs="Calibri"/>
        <w:noProof/>
        <w:sz w:val="22"/>
        <w:szCs w:val="22"/>
      </w:rPr>
      <w:t>4</w:t>
    </w:r>
    <w:r w:rsidRPr="004D0167">
      <w:rPr>
        <w:rStyle w:val="PageNumber"/>
        <w:rFonts w:ascii="Calibri" w:hAnsi="Calibri" w:cs="Calibri"/>
        <w:sz w:val="22"/>
        <w:szCs w:val="22"/>
      </w:rPr>
      <w:fldChar w:fldCharType="end"/>
    </w:r>
  </w:p>
  <w:p w14:paraId="1B51B0C5" w14:textId="77777777" w:rsidR="00090017" w:rsidRDefault="00090017" w:rsidP="00E86305">
    <w:pPr>
      <w:pStyle w:val="Footer"/>
      <w:ind w:right="360"/>
    </w:pPr>
  </w:p>
  <w:p w14:paraId="711E992C" w14:textId="77777777" w:rsidR="00090017" w:rsidRDefault="0009001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D706AF" w14:textId="5EB563A2" w:rsidR="00090017" w:rsidRPr="006D65FB" w:rsidRDefault="00090017" w:rsidP="00643E18">
    <w:pPr>
      <w:pStyle w:val="Footer"/>
      <w:jc w:val="center"/>
      <w:rPr>
        <w:rFonts w:asciiTheme="minorHAnsi" w:hAnsiTheme="minorHAnsi"/>
        <w:sz w:val="20"/>
      </w:rPr>
    </w:pPr>
    <w:r w:rsidRPr="006D65FB">
      <w:rPr>
        <w:rFonts w:asciiTheme="minorHAnsi" w:hAnsiTheme="minorHAnsi"/>
        <w:sz w:val="20"/>
      </w:rPr>
      <w:t xml:space="preserve">Stand: </w:t>
    </w:r>
    <w:r w:rsidR="00E02CDF" w:rsidRPr="00E02CDF">
      <w:rPr>
        <w:rFonts w:asciiTheme="minorHAnsi" w:hAnsiTheme="minorHAnsi"/>
        <w:sz w:val="20"/>
      </w:rPr>
      <w:t>Janua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FB51B" w14:textId="77777777" w:rsidR="0054402F" w:rsidRDefault="0054402F">
      <w:r>
        <w:separator/>
      </w:r>
    </w:p>
    <w:p w14:paraId="61C39FFA" w14:textId="77777777" w:rsidR="0054402F" w:rsidRDefault="0054402F"/>
  </w:footnote>
  <w:footnote w:type="continuationSeparator" w:id="0">
    <w:p w14:paraId="47DA22F1" w14:textId="77777777" w:rsidR="0054402F" w:rsidRDefault="0054402F">
      <w:r>
        <w:continuationSeparator/>
      </w:r>
    </w:p>
    <w:p w14:paraId="167B4ACD" w14:textId="77777777" w:rsidR="0054402F" w:rsidRDefault="0054402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C7ACB4B0"/>
    <w:lvl w:ilvl="0">
      <w:numFmt w:val="bullet"/>
      <w:lvlText w:val="*"/>
      <w:lvlJc w:val="left"/>
    </w:lvl>
  </w:abstractNum>
  <w:abstractNum w:abstractNumId="1" w15:restartNumberingAfterBreak="0">
    <w:nsid w:val="033D72A6"/>
    <w:multiLevelType w:val="multilevel"/>
    <w:tmpl w:val="369098B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C5B3388"/>
    <w:multiLevelType w:val="multilevel"/>
    <w:tmpl w:val="4CEA07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CF7D7C"/>
    <w:multiLevelType w:val="hybridMultilevel"/>
    <w:tmpl w:val="90B4E1A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9786F"/>
    <w:multiLevelType w:val="multilevel"/>
    <w:tmpl w:val="295E84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57B32C5"/>
    <w:multiLevelType w:val="multilevel"/>
    <w:tmpl w:val="DE0C06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2619DA"/>
    <w:multiLevelType w:val="hybridMultilevel"/>
    <w:tmpl w:val="F236AE34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2189F"/>
    <w:multiLevelType w:val="hybridMultilevel"/>
    <w:tmpl w:val="CE542C1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512E9"/>
    <w:multiLevelType w:val="multilevel"/>
    <w:tmpl w:val="2DD4A2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C8133E0"/>
    <w:multiLevelType w:val="hybridMultilevel"/>
    <w:tmpl w:val="9D040996"/>
    <w:lvl w:ilvl="0" w:tplc="663EDDD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87623"/>
    <w:multiLevelType w:val="hybridMultilevel"/>
    <w:tmpl w:val="60D4325A"/>
    <w:lvl w:ilvl="0" w:tplc="BBD08B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8E4BAB"/>
    <w:multiLevelType w:val="hybridMultilevel"/>
    <w:tmpl w:val="C5FA7E0A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6E403B"/>
    <w:multiLevelType w:val="hybridMultilevel"/>
    <w:tmpl w:val="EE90D12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AC4395"/>
    <w:multiLevelType w:val="hybridMultilevel"/>
    <w:tmpl w:val="7102C44A"/>
    <w:lvl w:ilvl="0" w:tplc="3AA403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0770A3"/>
    <w:multiLevelType w:val="hybridMultilevel"/>
    <w:tmpl w:val="21B8ED6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F1946"/>
    <w:multiLevelType w:val="hybridMultilevel"/>
    <w:tmpl w:val="9042A4B4"/>
    <w:lvl w:ilvl="0" w:tplc="A67A089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454335"/>
    <w:multiLevelType w:val="multilevel"/>
    <w:tmpl w:val="9D040996"/>
    <w:lvl w:ilvl="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A04C4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41C4BFB"/>
    <w:multiLevelType w:val="hybridMultilevel"/>
    <w:tmpl w:val="BA7C9D8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E66ED"/>
    <w:multiLevelType w:val="hybridMultilevel"/>
    <w:tmpl w:val="9D425706"/>
    <w:lvl w:ilvl="0" w:tplc="DAF0C91A">
      <w:start w:val="5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35373E37"/>
    <w:multiLevelType w:val="hybridMultilevel"/>
    <w:tmpl w:val="3DA08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B24A2"/>
    <w:multiLevelType w:val="hybridMultilevel"/>
    <w:tmpl w:val="D806FBAC"/>
    <w:lvl w:ilvl="0" w:tplc="70A6229A">
      <w:start w:val="1"/>
      <w:numFmt w:val="lowerLetter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EC7E96"/>
    <w:multiLevelType w:val="hybridMultilevel"/>
    <w:tmpl w:val="C69830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5637C6"/>
    <w:multiLevelType w:val="multilevel"/>
    <w:tmpl w:val="E3DCF696"/>
    <w:lvl w:ilvl="0">
      <w:start w:val="5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F6A0A0D"/>
    <w:multiLevelType w:val="multilevel"/>
    <w:tmpl w:val="7DEC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DE797B"/>
    <w:multiLevelType w:val="hybridMultilevel"/>
    <w:tmpl w:val="6898F1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3548D6"/>
    <w:multiLevelType w:val="multilevel"/>
    <w:tmpl w:val="1B5609E2"/>
    <w:lvl w:ilvl="0">
      <w:start w:val="3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27" w15:restartNumberingAfterBreak="0">
    <w:nsid w:val="47177109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9DE04D8"/>
    <w:multiLevelType w:val="hybridMultilevel"/>
    <w:tmpl w:val="56CE6D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8664D"/>
    <w:multiLevelType w:val="multilevel"/>
    <w:tmpl w:val="D9728318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522E6872"/>
    <w:multiLevelType w:val="hybridMultilevel"/>
    <w:tmpl w:val="44CCCB7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51016A4"/>
    <w:multiLevelType w:val="hybridMultilevel"/>
    <w:tmpl w:val="B23066F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830B5D"/>
    <w:multiLevelType w:val="hybridMultilevel"/>
    <w:tmpl w:val="376ED5A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8A6438"/>
    <w:multiLevelType w:val="hybridMultilevel"/>
    <w:tmpl w:val="F00A3372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6919E9"/>
    <w:multiLevelType w:val="hybridMultilevel"/>
    <w:tmpl w:val="48AA360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C7361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16E7CF6"/>
    <w:multiLevelType w:val="hybridMultilevel"/>
    <w:tmpl w:val="6B763028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A05D47"/>
    <w:multiLevelType w:val="hybridMultilevel"/>
    <w:tmpl w:val="58B2294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F14847"/>
    <w:multiLevelType w:val="multilevel"/>
    <w:tmpl w:val="2F149F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F63625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C025BC3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D245398"/>
    <w:multiLevelType w:val="hybridMultilevel"/>
    <w:tmpl w:val="65503CA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FF21D5"/>
    <w:multiLevelType w:val="hybridMultilevel"/>
    <w:tmpl w:val="387AF2E2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064E69"/>
    <w:multiLevelType w:val="hybridMultilevel"/>
    <w:tmpl w:val="BFA4780A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907DE0"/>
    <w:multiLevelType w:val="hybridMultilevel"/>
    <w:tmpl w:val="A1F4C00E"/>
    <w:lvl w:ilvl="0" w:tplc="4F1A1F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3A070A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77F83DC3"/>
    <w:multiLevelType w:val="hybridMultilevel"/>
    <w:tmpl w:val="4E187A7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E3976"/>
    <w:multiLevelType w:val="hybridMultilevel"/>
    <w:tmpl w:val="689A574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4B43DF"/>
    <w:multiLevelType w:val="hybridMultilevel"/>
    <w:tmpl w:val="85B4B9A6"/>
    <w:lvl w:ilvl="0" w:tplc="925C6A88">
      <w:start w:val="5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34"/>
  </w:num>
  <w:num w:numId="4">
    <w:abstractNumId w:val="24"/>
  </w:num>
  <w:num w:numId="5">
    <w:abstractNumId w:val="19"/>
  </w:num>
  <w:num w:numId="6">
    <w:abstractNumId w:val="41"/>
  </w:num>
  <w:num w:numId="7">
    <w:abstractNumId w:val="21"/>
  </w:num>
  <w:num w:numId="8">
    <w:abstractNumId w:val="33"/>
  </w:num>
  <w:num w:numId="9">
    <w:abstractNumId w:val="47"/>
  </w:num>
  <w:num w:numId="10">
    <w:abstractNumId w:val="36"/>
  </w:num>
  <w:num w:numId="11">
    <w:abstractNumId w:val="11"/>
  </w:num>
  <w:num w:numId="12">
    <w:abstractNumId w:val="30"/>
  </w:num>
  <w:num w:numId="13">
    <w:abstractNumId w:val="29"/>
  </w:num>
  <w:num w:numId="14">
    <w:abstractNumId w:val="37"/>
  </w:num>
  <w:num w:numId="15">
    <w:abstractNumId w:val="43"/>
  </w:num>
  <w:num w:numId="16">
    <w:abstractNumId w:val="32"/>
  </w:num>
  <w:num w:numId="17">
    <w:abstractNumId w:val="39"/>
  </w:num>
  <w:num w:numId="18">
    <w:abstractNumId w:val="27"/>
  </w:num>
  <w:num w:numId="19">
    <w:abstractNumId w:val="23"/>
  </w:num>
  <w:num w:numId="20">
    <w:abstractNumId w:val="9"/>
  </w:num>
  <w:num w:numId="21">
    <w:abstractNumId w:val="16"/>
  </w:num>
  <w:num w:numId="22">
    <w:abstractNumId w:val="6"/>
  </w:num>
  <w:num w:numId="23">
    <w:abstractNumId w:val="48"/>
  </w:num>
  <w:num w:numId="24">
    <w:abstractNumId w:val="8"/>
  </w:num>
  <w:num w:numId="25">
    <w:abstractNumId w:val="15"/>
  </w:num>
  <w:num w:numId="26">
    <w:abstractNumId w:val="35"/>
  </w:num>
  <w:num w:numId="27">
    <w:abstractNumId w:val="2"/>
  </w:num>
  <w:num w:numId="28">
    <w:abstractNumId w:val="45"/>
  </w:num>
  <w:num w:numId="29">
    <w:abstractNumId w:val="17"/>
  </w:num>
  <w:num w:numId="30">
    <w:abstractNumId w:val="40"/>
  </w:num>
  <w:num w:numId="31">
    <w:abstractNumId w:val="4"/>
  </w:num>
  <w:num w:numId="32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Verdana" w:hAnsi="Verdana" w:hint="default"/>
          <w:sz w:val="32"/>
        </w:rPr>
      </w:lvl>
    </w:lvlOverride>
  </w:num>
  <w:num w:numId="33">
    <w:abstractNumId w:val="10"/>
  </w:num>
  <w:num w:numId="34">
    <w:abstractNumId w:val="5"/>
  </w:num>
  <w:num w:numId="35">
    <w:abstractNumId w:val="38"/>
  </w:num>
  <w:num w:numId="36">
    <w:abstractNumId w:val="31"/>
  </w:num>
  <w:num w:numId="37">
    <w:abstractNumId w:val="7"/>
  </w:num>
  <w:num w:numId="38">
    <w:abstractNumId w:val="12"/>
  </w:num>
  <w:num w:numId="39">
    <w:abstractNumId w:val="18"/>
  </w:num>
  <w:num w:numId="40">
    <w:abstractNumId w:val="26"/>
  </w:num>
  <w:num w:numId="41">
    <w:abstractNumId w:val="14"/>
  </w:num>
  <w:num w:numId="42">
    <w:abstractNumId w:val="44"/>
  </w:num>
  <w:num w:numId="43">
    <w:abstractNumId w:val="42"/>
  </w:num>
  <w:num w:numId="44">
    <w:abstractNumId w:val="1"/>
  </w:num>
  <w:num w:numId="45">
    <w:abstractNumId w:val="46"/>
  </w:num>
  <w:num w:numId="46">
    <w:abstractNumId w:val="20"/>
  </w:num>
  <w:num w:numId="47">
    <w:abstractNumId w:val="28"/>
  </w:num>
  <w:num w:numId="48">
    <w:abstractNumId w:val="25"/>
  </w:num>
  <w:num w:numId="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57"/>
  <w:drawingGridVerticalSpacing w:val="57"/>
  <w:characterSpacingControl w:val="doNotCompress"/>
  <w:hdrShapeDefaults>
    <o:shapedefaults v:ext="edit" spidmax="20481">
      <o:colormru v:ext="edit" colors="#4d4d4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rE0tDQ0NDIyMzVW0lEKTi0uzszPAykwqgUAkRGTZiwAAAA="/>
  </w:docVars>
  <w:rsids>
    <w:rsidRoot w:val="00AC76F2"/>
    <w:rsid w:val="000004FC"/>
    <w:rsid w:val="000016F6"/>
    <w:rsid w:val="000024BB"/>
    <w:rsid w:val="00003B37"/>
    <w:rsid w:val="0000410C"/>
    <w:rsid w:val="00004FA4"/>
    <w:rsid w:val="00005992"/>
    <w:rsid w:val="00006C1B"/>
    <w:rsid w:val="0000700F"/>
    <w:rsid w:val="00012BBF"/>
    <w:rsid w:val="00012DF4"/>
    <w:rsid w:val="000138CA"/>
    <w:rsid w:val="00015B5B"/>
    <w:rsid w:val="00015CBD"/>
    <w:rsid w:val="000172AF"/>
    <w:rsid w:val="00021A01"/>
    <w:rsid w:val="0002292B"/>
    <w:rsid w:val="00025571"/>
    <w:rsid w:val="00027384"/>
    <w:rsid w:val="00027BBD"/>
    <w:rsid w:val="000301C2"/>
    <w:rsid w:val="00031E76"/>
    <w:rsid w:val="00033745"/>
    <w:rsid w:val="00034AA4"/>
    <w:rsid w:val="00034F46"/>
    <w:rsid w:val="000352D4"/>
    <w:rsid w:val="00036873"/>
    <w:rsid w:val="00041390"/>
    <w:rsid w:val="00041B7E"/>
    <w:rsid w:val="0004378E"/>
    <w:rsid w:val="0005067C"/>
    <w:rsid w:val="00052270"/>
    <w:rsid w:val="0005278F"/>
    <w:rsid w:val="000534D4"/>
    <w:rsid w:val="0005434C"/>
    <w:rsid w:val="00061BCC"/>
    <w:rsid w:val="000661C7"/>
    <w:rsid w:val="0006666C"/>
    <w:rsid w:val="00067190"/>
    <w:rsid w:val="00067DF9"/>
    <w:rsid w:val="00070747"/>
    <w:rsid w:val="00072651"/>
    <w:rsid w:val="00072F2D"/>
    <w:rsid w:val="000773DD"/>
    <w:rsid w:val="00080257"/>
    <w:rsid w:val="0008182A"/>
    <w:rsid w:val="0008317C"/>
    <w:rsid w:val="000838A0"/>
    <w:rsid w:val="00084825"/>
    <w:rsid w:val="00085977"/>
    <w:rsid w:val="000861E1"/>
    <w:rsid w:val="00090017"/>
    <w:rsid w:val="000903A3"/>
    <w:rsid w:val="000918D8"/>
    <w:rsid w:val="00093A9E"/>
    <w:rsid w:val="00094A5C"/>
    <w:rsid w:val="00095170"/>
    <w:rsid w:val="00096B96"/>
    <w:rsid w:val="00096D9B"/>
    <w:rsid w:val="000A1278"/>
    <w:rsid w:val="000A212E"/>
    <w:rsid w:val="000A2F88"/>
    <w:rsid w:val="000A3617"/>
    <w:rsid w:val="000B031F"/>
    <w:rsid w:val="000B194D"/>
    <w:rsid w:val="000B20DD"/>
    <w:rsid w:val="000B232A"/>
    <w:rsid w:val="000B4147"/>
    <w:rsid w:val="000B5D3E"/>
    <w:rsid w:val="000C0A97"/>
    <w:rsid w:val="000C146D"/>
    <w:rsid w:val="000C4292"/>
    <w:rsid w:val="000C4F3D"/>
    <w:rsid w:val="000D04F9"/>
    <w:rsid w:val="000D0D8B"/>
    <w:rsid w:val="000D38F8"/>
    <w:rsid w:val="000D39EA"/>
    <w:rsid w:val="000D5321"/>
    <w:rsid w:val="000D6888"/>
    <w:rsid w:val="000D68E7"/>
    <w:rsid w:val="000E1F29"/>
    <w:rsid w:val="000E2B64"/>
    <w:rsid w:val="000E3B6D"/>
    <w:rsid w:val="000E4615"/>
    <w:rsid w:val="000E50AF"/>
    <w:rsid w:val="000E60AA"/>
    <w:rsid w:val="000E7931"/>
    <w:rsid w:val="000F0542"/>
    <w:rsid w:val="000F115F"/>
    <w:rsid w:val="000F2337"/>
    <w:rsid w:val="000F4181"/>
    <w:rsid w:val="000F56CD"/>
    <w:rsid w:val="001003EB"/>
    <w:rsid w:val="001007AD"/>
    <w:rsid w:val="00100B0C"/>
    <w:rsid w:val="00101262"/>
    <w:rsid w:val="00101AED"/>
    <w:rsid w:val="00102D0D"/>
    <w:rsid w:val="001044A5"/>
    <w:rsid w:val="001053EF"/>
    <w:rsid w:val="00105FD7"/>
    <w:rsid w:val="00106061"/>
    <w:rsid w:val="001073A0"/>
    <w:rsid w:val="00107D7F"/>
    <w:rsid w:val="0011003A"/>
    <w:rsid w:val="00110653"/>
    <w:rsid w:val="00111942"/>
    <w:rsid w:val="0011221A"/>
    <w:rsid w:val="00112471"/>
    <w:rsid w:val="001126CD"/>
    <w:rsid w:val="00113160"/>
    <w:rsid w:val="00115CE8"/>
    <w:rsid w:val="0011633A"/>
    <w:rsid w:val="001167D2"/>
    <w:rsid w:val="001220AF"/>
    <w:rsid w:val="00123284"/>
    <w:rsid w:val="001258C3"/>
    <w:rsid w:val="00125BCA"/>
    <w:rsid w:val="00125C5A"/>
    <w:rsid w:val="001264F5"/>
    <w:rsid w:val="0013158C"/>
    <w:rsid w:val="00134F7A"/>
    <w:rsid w:val="0013558C"/>
    <w:rsid w:val="00136610"/>
    <w:rsid w:val="001422A5"/>
    <w:rsid w:val="00143DE4"/>
    <w:rsid w:val="00145585"/>
    <w:rsid w:val="001464E5"/>
    <w:rsid w:val="00146B08"/>
    <w:rsid w:val="00147D22"/>
    <w:rsid w:val="00151143"/>
    <w:rsid w:val="001513C0"/>
    <w:rsid w:val="00154FC7"/>
    <w:rsid w:val="0015608F"/>
    <w:rsid w:val="00160550"/>
    <w:rsid w:val="0016112F"/>
    <w:rsid w:val="001628F6"/>
    <w:rsid w:val="001679AD"/>
    <w:rsid w:val="0017082C"/>
    <w:rsid w:val="001728D7"/>
    <w:rsid w:val="00174670"/>
    <w:rsid w:val="00177FC0"/>
    <w:rsid w:val="001818F5"/>
    <w:rsid w:val="0018387A"/>
    <w:rsid w:val="00183A30"/>
    <w:rsid w:val="00186730"/>
    <w:rsid w:val="00186A10"/>
    <w:rsid w:val="0018717F"/>
    <w:rsid w:val="00190B84"/>
    <w:rsid w:val="00192E2F"/>
    <w:rsid w:val="00195804"/>
    <w:rsid w:val="0019694E"/>
    <w:rsid w:val="00196EC8"/>
    <w:rsid w:val="001A088E"/>
    <w:rsid w:val="001A1F9A"/>
    <w:rsid w:val="001A2B5E"/>
    <w:rsid w:val="001B2F84"/>
    <w:rsid w:val="001B67D3"/>
    <w:rsid w:val="001B7772"/>
    <w:rsid w:val="001C0CAD"/>
    <w:rsid w:val="001C3709"/>
    <w:rsid w:val="001C5ABD"/>
    <w:rsid w:val="001C680F"/>
    <w:rsid w:val="001C723A"/>
    <w:rsid w:val="001D2C99"/>
    <w:rsid w:val="001D4082"/>
    <w:rsid w:val="001D5417"/>
    <w:rsid w:val="001D66F2"/>
    <w:rsid w:val="001D6DCB"/>
    <w:rsid w:val="001E32B0"/>
    <w:rsid w:val="001E4611"/>
    <w:rsid w:val="001E4FF9"/>
    <w:rsid w:val="001E52D7"/>
    <w:rsid w:val="001F3CCE"/>
    <w:rsid w:val="001F449C"/>
    <w:rsid w:val="001F5C51"/>
    <w:rsid w:val="001F7352"/>
    <w:rsid w:val="002017B9"/>
    <w:rsid w:val="00203C76"/>
    <w:rsid w:val="00205C40"/>
    <w:rsid w:val="0020613D"/>
    <w:rsid w:val="002112D0"/>
    <w:rsid w:val="00212242"/>
    <w:rsid w:val="002127FB"/>
    <w:rsid w:val="00214F1F"/>
    <w:rsid w:val="00215029"/>
    <w:rsid w:val="00217A0A"/>
    <w:rsid w:val="00217D2D"/>
    <w:rsid w:val="002208F6"/>
    <w:rsid w:val="002209BE"/>
    <w:rsid w:val="0022251E"/>
    <w:rsid w:val="002233D2"/>
    <w:rsid w:val="002241DF"/>
    <w:rsid w:val="00224967"/>
    <w:rsid w:val="0022597E"/>
    <w:rsid w:val="00225E51"/>
    <w:rsid w:val="00225EDF"/>
    <w:rsid w:val="0023038C"/>
    <w:rsid w:val="002305AF"/>
    <w:rsid w:val="0023237B"/>
    <w:rsid w:val="002365B6"/>
    <w:rsid w:val="002433BA"/>
    <w:rsid w:val="0024514C"/>
    <w:rsid w:val="00245C1C"/>
    <w:rsid w:val="002506A1"/>
    <w:rsid w:val="00250B89"/>
    <w:rsid w:val="00254972"/>
    <w:rsid w:val="002578CC"/>
    <w:rsid w:val="00264CA3"/>
    <w:rsid w:val="00264FA7"/>
    <w:rsid w:val="00266EDA"/>
    <w:rsid w:val="00267FED"/>
    <w:rsid w:val="00270F89"/>
    <w:rsid w:val="00271B76"/>
    <w:rsid w:val="00272682"/>
    <w:rsid w:val="00273240"/>
    <w:rsid w:val="0027373B"/>
    <w:rsid w:val="00274317"/>
    <w:rsid w:val="00274D96"/>
    <w:rsid w:val="00275786"/>
    <w:rsid w:val="00276722"/>
    <w:rsid w:val="002768BC"/>
    <w:rsid w:val="00285795"/>
    <w:rsid w:val="00285AF7"/>
    <w:rsid w:val="0028674C"/>
    <w:rsid w:val="002868F5"/>
    <w:rsid w:val="00291B9E"/>
    <w:rsid w:val="002956C2"/>
    <w:rsid w:val="00296514"/>
    <w:rsid w:val="00296D55"/>
    <w:rsid w:val="002977E1"/>
    <w:rsid w:val="00297E52"/>
    <w:rsid w:val="002A011B"/>
    <w:rsid w:val="002A0215"/>
    <w:rsid w:val="002A0B38"/>
    <w:rsid w:val="002A0FFE"/>
    <w:rsid w:val="002A1183"/>
    <w:rsid w:val="002A1945"/>
    <w:rsid w:val="002A26F6"/>
    <w:rsid w:val="002A3AA5"/>
    <w:rsid w:val="002A4F2E"/>
    <w:rsid w:val="002A6B0B"/>
    <w:rsid w:val="002A798F"/>
    <w:rsid w:val="002B0359"/>
    <w:rsid w:val="002B2AE2"/>
    <w:rsid w:val="002B3887"/>
    <w:rsid w:val="002B3F43"/>
    <w:rsid w:val="002B68B7"/>
    <w:rsid w:val="002B6F26"/>
    <w:rsid w:val="002B74F3"/>
    <w:rsid w:val="002C092B"/>
    <w:rsid w:val="002C33DB"/>
    <w:rsid w:val="002C3A4C"/>
    <w:rsid w:val="002C6D04"/>
    <w:rsid w:val="002D1DED"/>
    <w:rsid w:val="002D298C"/>
    <w:rsid w:val="002D2ADE"/>
    <w:rsid w:val="002D2DE3"/>
    <w:rsid w:val="002D31C2"/>
    <w:rsid w:val="002D4404"/>
    <w:rsid w:val="002E0AEC"/>
    <w:rsid w:val="002E1719"/>
    <w:rsid w:val="002E20A0"/>
    <w:rsid w:val="002E289B"/>
    <w:rsid w:val="002E75E4"/>
    <w:rsid w:val="002F04E5"/>
    <w:rsid w:val="002F0A56"/>
    <w:rsid w:val="002F0C15"/>
    <w:rsid w:val="002F2F94"/>
    <w:rsid w:val="002F311E"/>
    <w:rsid w:val="002F3B58"/>
    <w:rsid w:val="002F40B8"/>
    <w:rsid w:val="002F4AC4"/>
    <w:rsid w:val="002F4C4A"/>
    <w:rsid w:val="002F5855"/>
    <w:rsid w:val="002F723A"/>
    <w:rsid w:val="00300DF7"/>
    <w:rsid w:val="003010A6"/>
    <w:rsid w:val="003016AF"/>
    <w:rsid w:val="00303DF3"/>
    <w:rsid w:val="003048B8"/>
    <w:rsid w:val="00307104"/>
    <w:rsid w:val="0031284D"/>
    <w:rsid w:val="00316C83"/>
    <w:rsid w:val="00320FDC"/>
    <w:rsid w:val="00323318"/>
    <w:rsid w:val="00324D07"/>
    <w:rsid w:val="00324E61"/>
    <w:rsid w:val="0032501B"/>
    <w:rsid w:val="003254AC"/>
    <w:rsid w:val="0032560A"/>
    <w:rsid w:val="00325D98"/>
    <w:rsid w:val="003274A5"/>
    <w:rsid w:val="0033009D"/>
    <w:rsid w:val="0033100A"/>
    <w:rsid w:val="00334E8E"/>
    <w:rsid w:val="00337DB7"/>
    <w:rsid w:val="00340690"/>
    <w:rsid w:val="0034082E"/>
    <w:rsid w:val="00340AF8"/>
    <w:rsid w:val="00341FD9"/>
    <w:rsid w:val="00342658"/>
    <w:rsid w:val="0034538F"/>
    <w:rsid w:val="00345C3E"/>
    <w:rsid w:val="00346D34"/>
    <w:rsid w:val="00346FEB"/>
    <w:rsid w:val="00350CB5"/>
    <w:rsid w:val="003527B8"/>
    <w:rsid w:val="00354003"/>
    <w:rsid w:val="00355AB0"/>
    <w:rsid w:val="00357891"/>
    <w:rsid w:val="00357B5B"/>
    <w:rsid w:val="00364035"/>
    <w:rsid w:val="00367007"/>
    <w:rsid w:val="00376980"/>
    <w:rsid w:val="00380268"/>
    <w:rsid w:val="00381C02"/>
    <w:rsid w:val="00386EF9"/>
    <w:rsid w:val="00387F07"/>
    <w:rsid w:val="0039078E"/>
    <w:rsid w:val="00390AD8"/>
    <w:rsid w:val="00391D50"/>
    <w:rsid w:val="003928A5"/>
    <w:rsid w:val="00393117"/>
    <w:rsid w:val="003A1987"/>
    <w:rsid w:val="003A22FA"/>
    <w:rsid w:val="003A2D41"/>
    <w:rsid w:val="003A3E32"/>
    <w:rsid w:val="003A5881"/>
    <w:rsid w:val="003A6BC7"/>
    <w:rsid w:val="003B1EEC"/>
    <w:rsid w:val="003B39ED"/>
    <w:rsid w:val="003B7B2D"/>
    <w:rsid w:val="003B7B9C"/>
    <w:rsid w:val="003C1142"/>
    <w:rsid w:val="003C341F"/>
    <w:rsid w:val="003C359B"/>
    <w:rsid w:val="003C35C8"/>
    <w:rsid w:val="003C37B4"/>
    <w:rsid w:val="003C45F7"/>
    <w:rsid w:val="003D3EC7"/>
    <w:rsid w:val="003D4E3C"/>
    <w:rsid w:val="003D59A0"/>
    <w:rsid w:val="003D6BF0"/>
    <w:rsid w:val="003E0279"/>
    <w:rsid w:val="003E0FAE"/>
    <w:rsid w:val="003E2472"/>
    <w:rsid w:val="003E2EAC"/>
    <w:rsid w:val="003E4AB9"/>
    <w:rsid w:val="003E639B"/>
    <w:rsid w:val="003F0631"/>
    <w:rsid w:val="003F0869"/>
    <w:rsid w:val="003F086D"/>
    <w:rsid w:val="003F3569"/>
    <w:rsid w:val="003F5D41"/>
    <w:rsid w:val="003F7CAC"/>
    <w:rsid w:val="004003BC"/>
    <w:rsid w:val="00401933"/>
    <w:rsid w:val="004031B1"/>
    <w:rsid w:val="00403C5F"/>
    <w:rsid w:val="00406726"/>
    <w:rsid w:val="00406DC8"/>
    <w:rsid w:val="00412909"/>
    <w:rsid w:val="004148BD"/>
    <w:rsid w:val="00420EBC"/>
    <w:rsid w:val="00420FEE"/>
    <w:rsid w:val="00421961"/>
    <w:rsid w:val="00422EC0"/>
    <w:rsid w:val="00425A49"/>
    <w:rsid w:val="004313A9"/>
    <w:rsid w:val="0043229E"/>
    <w:rsid w:val="004358F9"/>
    <w:rsid w:val="00435FA2"/>
    <w:rsid w:val="004360E7"/>
    <w:rsid w:val="00437014"/>
    <w:rsid w:val="00437121"/>
    <w:rsid w:val="00440087"/>
    <w:rsid w:val="00441245"/>
    <w:rsid w:val="00442F6F"/>
    <w:rsid w:val="004477B4"/>
    <w:rsid w:val="00453E9B"/>
    <w:rsid w:val="00456364"/>
    <w:rsid w:val="004565A1"/>
    <w:rsid w:val="0045787A"/>
    <w:rsid w:val="00461C2C"/>
    <w:rsid w:val="00461FE7"/>
    <w:rsid w:val="00462D55"/>
    <w:rsid w:val="00464720"/>
    <w:rsid w:val="00464CBB"/>
    <w:rsid w:val="004650A0"/>
    <w:rsid w:val="00466238"/>
    <w:rsid w:val="00466285"/>
    <w:rsid w:val="00470839"/>
    <w:rsid w:val="00471477"/>
    <w:rsid w:val="0047390F"/>
    <w:rsid w:val="004744E9"/>
    <w:rsid w:val="00475005"/>
    <w:rsid w:val="004779DC"/>
    <w:rsid w:val="00477D6A"/>
    <w:rsid w:val="00481483"/>
    <w:rsid w:val="00482256"/>
    <w:rsid w:val="00483C9C"/>
    <w:rsid w:val="004877D3"/>
    <w:rsid w:val="004879D2"/>
    <w:rsid w:val="00487D49"/>
    <w:rsid w:val="004913FF"/>
    <w:rsid w:val="004919F6"/>
    <w:rsid w:val="004930DE"/>
    <w:rsid w:val="00496035"/>
    <w:rsid w:val="004963FA"/>
    <w:rsid w:val="00496BC9"/>
    <w:rsid w:val="00497553"/>
    <w:rsid w:val="004A2679"/>
    <w:rsid w:val="004A476C"/>
    <w:rsid w:val="004A5258"/>
    <w:rsid w:val="004A7BD9"/>
    <w:rsid w:val="004B03E8"/>
    <w:rsid w:val="004B0615"/>
    <w:rsid w:val="004B160C"/>
    <w:rsid w:val="004B30E5"/>
    <w:rsid w:val="004B73C9"/>
    <w:rsid w:val="004B7527"/>
    <w:rsid w:val="004B7902"/>
    <w:rsid w:val="004B7BF1"/>
    <w:rsid w:val="004C16C6"/>
    <w:rsid w:val="004C3AAF"/>
    <w:rsid w:val="004C4100"/>
    <w:rsid w:val="004C4A22"/>
    <w:rsid w:val="004C4D44"/>
    <w:rsid w:val="004C638F"/>
    <w:rsid w:val="004D0167"/>
    <w:rsid w:val="004D06E4"/>
    <w:rsid w:val="004D1151"/>
    <w:rsid w:val="004D231A"/>
    <w:rsid w:val="004D39C5"/>
    <w:rsid w:val="004D4B87"/>
    <w:rsid w:val="004D7123"/>
    <w:rsid w:val="004E16A0"/>
    <w:rsid w:val="004E684E"/>
    <w:rsid w:val="004E7A69"/>
    <w:rsid w:val="004F0562"/>
    <w:rsid w:val="004F3B18"/>
    <w:rsid w:val="004F6F47"/>
    <w:rsid w:val="00502C91"/>
    <w:rsid w:val="0050353B"/>
    <w:rsid w:val="005036C1"/>
    <w:rsid w:val="00503BD6"/>
    <w:rsid w:val="00507BDB"/>
    <w:rsid w:val="005106DC"/>
    <w:rsid w:val="00510F19"/>
    <w:rsid w:val="005114AF"/>
    <w:rsid w:val="005131BC"/>
    <w:rsid w:val="00513AF2"/>
    <w:rsid w:val="00514655"/>
    <w:rsid w:val="00516466"/>
    <w:rsid w:val="00517B10"/>
    <w:rsid w:val="005209F3"/>
    <w:rsid w:val="0052210D"/>
    <w:rsid w:val="0052377C"/>
    <w:rsid w:val="00524BAB"/>
    <w:rsid w:val="0052602A"/>
    <w:rsid w:val="005324E1"/>
    <w:rsid w:val="00533B26"/>
    <w:rsid w:val="005368B9"/>
    <w:rsid w:val="0054009D"/>
    <w:rsid w:val="0054025B"/>
    <w:rsid w:val="005407B3"/>
    <w:rsid w:val="00541558"/>
    <w:rsid w:val="00542CD3"/>
    <w:rsid w:val="0054402F"/>
    <w:rsid w:val="00546028"/>
    <w:rsid w:val="00546812"/>
    <w:rsid w:val="00552741"/>
    <w:rsid w:val="00553AA6"/>
    <w:rsid w:val="00554B7A"/>
    <w:rsid w:val="00560053"/>
    <w:rsid w:val="00560B73"/>
    <w:rsid w:val="00561388"/>
    <w:rsid w:val="00561D56"/>
    <w:rsid w:val="00562C56"/>
    <w:rsid w:val="005700B9"/>
    <w:rsid w:val="00573039"/>
    <w:rsid w:val="005732B1"/>
    <w:rsid w:val="0057441A"/>
    <w:rsid w:val="00574E6C"/>
    <w:rsid w:val="0057627F"/>
    <w:rsid w:val="005822D4"/>
    <w:rsid w:val="0058421F"/>
    <w:rsid w:val="00586B46"/>
    <w:rsid w:val="00587339"/>
    <w:rsid w:val="0059067D"/>
    <w:rsid w:val="0059323A"/>
    <w:rsid w:val="0059342E"/>
    <w:rsid w:val="005938FC"/>
    <w:rsid w:val="005961B4"/>
    <w:rsid w:val="005A22E0"/>
    <w:rsid w:val="005A53F5"/>
    <w:rsid w:val="005A56A5"/>
    <w:rsid w:val="005A5984"/>
    <w:rsid w:val="005A612D"/>
    <w:rsid w:val="005B0273"/>
    <w:rsid w:val="005B665A"/>
    <w:rsid w:val="005C1AB1"/>
    <w:rsid w:val="005C35B1"/>
    <w:rsid w:val="005C3BAF"/>
    <w:rsid w:val="005C571A"/>
    <w:rsid w:val="005D03E8"/>
    <w:rsid w:val="005D4FCB"/>
    <w:rsid w:val="005D628D"/>
    <w:rsid w:val="005D7215"/>
    <w:rsid w:val="005D74B5"/>
    <w:rsid w:val="005E064C"/>
    <w:rsid w:val="005E07F3"/>
    <w:rsid w:val="005E1835"/>
    <w:rsid w:val="005E2753"/>
    <w:rsid w:val="005F38D6"/>
    <w:rsid w:val="005F58F2"/>
    <w:rsid w:val="005F790D"/>
    <w:rsid w:val="0060015E"/>
    <w:rsid w:val="00600CBC"/>
    <w:rsid w:val="006105DA"/>
    <w:rsid w:val="00613C74"/>
    <w:rsid w:val="00616F38"/>
    <w:rsid w:val="00620525"/>
    <w:rsid w:val="00620BAA"/>
    <w:rsid w:val="006212F2"/>
    <w:rsid w:val="0062331B"/>
    <w:rsid w:val="00625E31"/>
    <w:rsid w:val="00630EFA"/>
    <w:rsid w:val="006338C5"/>
    <w:rsid w:val="006341DF"/>
    <w:rsid w:val="00640B24"/>
    <w:rsid w:val="00641402"/>
    <w:rsid w:val="006439C4"/>
    <w:rsid w:val="00643C25"/>
    <w:rsid w:val="00643E18"/>
    <w:rsid w:val="00646980"/>
    <w:rsid w:val="00647A94"/>
    <w:rsid w:val="00650820"/>
    <w:rsid w:val="006540BB"/>
    <w:rsid w:val="00654358"/>
    <w:rsid w:val="00656151"/>
    <w:rsid w:val="006563EB"/>
    <w:rsid w:val="006578A7"/>
    <w:rsid w:val="006600BB"/>
    <w:rsid w:val="00661B23"/>
    <w:rsid w:val="006621EE"/>
    <w:rsid w:val="006657A8"/>
    <w:rsid w:val="00665E6A"/>
    <w:rsid w:val="006702E7"/>
    <w:rsid w:val="00670827"/>
    <w:rsid w:val="00674C3F"/>
    <w:rsid w:val="00677D81"/>
    <w:rsid w:val="00681867"/>
    <w:rsid w:val="006820B7"/>
    <w:rsid w:val="00682894"/>
    <w:rsid w:val="00684451"/>
    <w:rsid w:val="006875FA"/>
    <w:rsid w:val="00687FDF"/>
    <w:rsid w:val="006910EF"/>
    <w:rsid w:val="006931D9"/>
    <w:rsid w:val="006941D9"/>
    <w:rsid w:val="006945E6"/>
    <w:rsid w:val="00697287"/>
    <w:rsid w:val="006A04EE"/>
    <w:rsid w:val="006A05C7"/>
    <w:rsid w:val="006A266D"/>
    <w:rsid w:val="006B16CE"/>
    <w:rsid w:val="006B1EFA"/>
    <w:rsid w:val="006B31E4"/>
    <w:rsid w:val="006B3BAB"/>
    <w:rsid w:val="006B6737"/>
    <w:rsid w:val="006C0F9D"/>
    <w:rsid w:val="006C1309"/>
    <w:rsid w:val="006C1D61"/>
    <w:rsid w:val="006C330C"/>
    <w:rsid w:val="006C3CB2"/>
    <w:rsid w:val="006D0865"/>
    <w:rsid w:val="006D18BF"/>
    <w:rsid w:val="006D437E"/>
    <w:rsid w:val="006D473F"/>
    <w:rsid w:val="006D65FB"/>
    <w:rsid w:val="006E69D6"/>
    <w:rsid w:val="006E6FD2"/>
    <w:rsid w:val="006F0EFF"/>
    <w:rsid w:val="006F0FA1"/>
    <w:rsid w:val="006F5CB6"/>
    <w:rsid w:val="006F69B5"/>
    <w:rsid w:val="00702847"/>
    <w:rsid w:val="00702A21"/>
    <w:rsid w:val="00703955"/>
    <w:rsid w:val="00704409"/>
    <w:rsid w:val="007074EF"/>
    <w:rsid w:val="00710F73"/>
    <w:rsid w:val="00712725"/>
    <w:rsid w:val="007129F7"/>
    <w:rsid w:val="00712FA8"/>
    <w:rsid w:val="0071450D"/>
    <w:rsid w:val="00714817"/>
    <w:rsid w:val="00714892"/>
    <w:rsid w:val="00717A2B"/>
    <w:rsid w:val="007201F3"/>
    <w:rsid w:val="0072175F"/>
    <w:rsid w:val="00722383"/>
    <w:rsid w:val="00732BA3"/>
    <w:rsid w:val="00732BDD"/>
    <w:rsid w:val="007351E9"/>
    <w:rsid w:val="00740304"/>
    <w:rsid w:val="007403D1"/>
    <w:rsid w:val="007414AB"/>
    <w:rsid w:val="00742081"/>
    <w:rsid w:val="00742A9A"/>
    <w:rsid w:val="00743AF0"/>
    <w:rsid w:val="00745278"/>
    <w:rsid w:val="00745B26"/>
    <w:rsid w:val="00747FBE"/>
    <w:rsid w:val="00751BDF"/>
    <w:rsid w:val="00752053"/>
    <w:rsid w:val="00757F81"/>
    <w:rsid w:val="00761563"/>
    <w:rsid w:val="00762C69"/>
    <w:rsid w:val="00763934"/>
    <w:rsid w:val="00764C7D"/>
    <w:rsid w:val="00770470"/>
    <w:rsid w:val="0077239E"/>
    <w:rsid w:val="007726A3"/>
    <w:rsid w:val="00777BFC"/>
    <w:rsid w:val="007801A1"/>
    <w:rsid w:val="00781637"/>
    <w:rsid w:val="00781BF1"/>
    <w:rsid w:val="007820A0"/>
    <w:rsid w:val="00782106"/>
    <w:rsid w:val="0078325E"/>
    <w:rsid w:val="00785B32"/>
    <w:rsid w:val="00787385"/>
    <w:rsid w:val="007900CF"/>
    <w:rsid w:val="00791D0C"/>
    <w:rsid w:val="007940E8"/>
    <w:rsid w:val="007961FF"/>
    <w:rsid w:val="007A1085"/>
    <w:rsid w:val="007A4297"/>
    <w:rsid w:val="007A5EBE"/>
    <w:rsid w:val="007A607D"/>
    <w:rsid w:val="007B0849"/>
    <w:rsid w:val="007B7A43"/>
    <w:rsid w:val="007C12AA"/>
    <w:rsid w:val="007C248F"/>
    <w:rsid w:val="007C4271"/>
    <w:rsid w:val="007C4CB7"/>
    <w:rsid w:val="007C7DF3"/>
    <w:rsid w:val="007D392F"/>
    <w:rsid w:val="007D7764"/>
    <w:rsid w:val="007E0444"/>
    <w:rsid w:val="007E1C65"/>
    <w:rsid w:val="007E3783"/>
    <w:rsid w:val="007E3B78"/>
    <w:rsid w:val="007E6215"/>
    <w:rsid w:val="007F67A8"/>
    <w:rsid w:val="007F777E"/>
    <w:rsid w:val="008002C7"/>
    <w:rsid w:val="008013EF"/>
    <w:rsid w:val="008035F9"/>
    <w:rsid w:val="008063D4"/>
    <w:rsid w:val="00813CB2"/>
    <w:rsid w:val="008140ED"/>
    <w:rsid w:val="00815114"/>
    <w:rsid w:val="00817F14"/>
    <w:rsid w:val="00820059"/>
    <w:rsid w:val="008206F2"/>
    <w:rsid w:val="00825C04"/>
    <w:rsid w:val="008260CB"/>
    <w:rsid w:val="008272D2"/>
    <w:rsid w:val="00827518"/>
    <w:rsid w:val="0083045F"/>
    <w:rsid w:val="008327DA"/>
    <w:rsid w:val="00833112"/>
    <w:rsid w:val="00835413"/>
    <w:rsid w:val="008373CC"/>
    <w:rsid w:val="00837714"/>
    <w:rsid w:val="00840B08"/>
    <w:rsid w:val="008415DA"/>
    <w:rsid w:val="00841A7D"/>
    <w:rsid w:val="00842794"/>
    <w:rsid w:val="0084795D"/>
    <w:rsid w:val="0085037F"/>
    <w:rsid w:val="0085149B"/>
    <w:rsid w:val="00851ED2"/>
    <w:rsid w:val="00852F23"/>
    <w:rsid w:val="00854860"/>
    <w:rsid w:val="0086130C"/>
    <w:rsid w:val="00862473"/>
    <w:rsid w:val="00865CC3"/>
    <w:rsid w:val="00867A6F"/>
    <w:rsid w:val="00870F8B"/>
    <w:rsid w:val="00874EF1"/>
    <w:rsid w:val="00875853"/>
    <w:rsid w:val="008760A0"/>
    <w:rsid w:val="008762CD"/>
    <w:rsid w:val="00880637"/>
    <w:rsid w:val="0088264B"/>
    <w:rsid w:val="00887DA6"/>
    <w:rsid w:val="0089159D"/>
    <w:rsid w:val="00891B21"/>
    <w:rsid w:val="0089237C"/>
    <w:rsid w:val="008928FC"/>
    <w:rsid w:val="008933DD"/>
    <w:rsid w:val="00894129"/>
    <w:rsid w:val="00894FC2"/>
    <w:rsid w:val="00897827"/>
    <w:rsid w:val="00897EF1"/>
    <w:rsid w:val="008A0421"/>
    <w:rsid w:val="008A0BDD"/>
    <w:rsid w:val="008A5C38"/>
    <w:rsid w:val="008B00DD"/>
    <w:rsid w:val="008B086D"/>
    <w:rsid w:val="008B0D17"/>
    <w:rsid w:val="008B592A"/>
    <w:rsid w:val="008B65BD"/>
    <w:rsid w:val="008B6D11"/>
    <w:rsid w:val="008B73DF"/>
    <w:rsid w:val="008C0ABD"/>
    <w:rsid w:val="008C1E54"/>
    <w:rsid w:val="008C2108"/>
    <w:rsid w:val="008C34F3"/>
    <w:rsid w:val="008C3924"/>
    <w:rsid w:val="008C5747"/>
    <w:rsid w:val="008C59EA"/>
    <w:rsid w:val="008D5D7D"/>
    <w:rsid w:val="008D7DDC"/>
    <w:rsid w:val="008E084E"/>
    <w:rsid w:val="008E1B31"/>
    <w:rsid w:val="008E3728"/>
    <w:rsid w:val="008E4550"/>
    <w:rsid w:val="008E7C24"/>
    <w:rsid w:val="008F1EEF"/>
    <w:rsid w:val="008F2483"/>
    <w:rsid w:val="008F3ADE"/>
    <w:rsid w:val="008F4DB1"/>
    <w:rsid w:val="008F7301"/>
    <w:rsid w:val="008F7C49"/>
    <w:rsid w:val="00900694"/>
    <w:rsid w:val="0090393B"/>
    <w:rsid w:val="00903FB4"/>
    <w:rsid w:val="00904130"/>
    <w:rsid w:val="009042D3"/>
    <w:rsid w:val="009106D5"/>
    <w:rsid w:val="00910A0F"/>
    <w:rsid w:val="00911564"/>
    <w:rsid w:val="00920394"/>
    <w:rsid w:val="009248CA"/>
    <w:rsid w:val="00924F49"/>
    <w:rsid w:val="00930493"/>
    <w:rsid w:val="009313A4"/>
    <w:rsid w:val="009316F9"/>
    <w:rsid w:val="00934369"/>
    <w:rsid w:val="00934D86"/>
    <w:rsid w:val="0093564C"/>
    <w:rsid w:val="00936417"/>
    <w:rsid w:val="009373A4"/>
    <w:rsid w:val="00940075"/>
    <w:rsid w:val="00941F31"/>
    <w:rsid w:val="00943747"/>
    <w:rsid w:val="009443E9"/>
    <w:rsid w:val="00946634"/>
    <w:rsid w:val="00950836"/>
    <w:rsid w:val="009519E1"/>
    <w:rsid w:val="0095373A"/>
    <w:rsid w:val="00954767"/>
    <w:rsid w:val="00955FDF"/>
    <w:rsid w:val="00957125"/>
    <w:rsid w:val="00957875"/>
    <w:rsid w:val="00960128"/>
    <w:rsid w:val="009619B7"/>
    <w:rsid w:val="00963453"/>
    <w:rsid w:val="00966D97"/>
    <w:rsid w:val="00967614"/>
    <w:rsid w:val="00972FD5"/>
    <w:rsid w:val="0097338C"/>
    <w:rsid w:val="00974291"/>
    <w:rsid w:val="0097596E"/>
    <w:rsid w:val="00977188"/>
    <w:rsid w:val="00984040"/>
    <w:rsid w:val="009857E4"/>
    <w:rsid w:val="00986428"/>
    <w:rsid w:val="009876A8"/>
    <w:rsid w:val="009914F7"/>
    <w:rsid w:val="00995633"/>
    <w:rsid w:val="00996BBB"/>
    <w:rsid w:val="00997A10"/>
    <w:rsid w:val="009A0D35"/>
    <w:rsid w:val="009A27F8"/>
    <w:rsid w:val="009A4D1F"/>
    <w:rsid w:val="009B30C7"/>
    <w:rsid w:val="009B36E9"/>
    <w:rsid w:val="009C2D92"/>
    <w:rsid w:val="009C342B"/>
    <w:rsid w:val="009C5E2E"/>
    <w:rsid w:val="009D12E5"/>
    <w:rsid w:val="009D1A82"/>
    <w:rsid w:val="009D2A26"/>
    <w:rsid w:val="009D58AF"/>
    <w:rsid w:val="009E013F"/>
    <w:rsid w:val="009E3760"/>
    <w:rsid w:val="009E7129"/>
    <w:rsid w:val="009F0E11"/>
    <w:rsid w:val="009F2313"/>
    <w:rsid w:val="009F24D4"/>
    <w:rsid w:val="009F24DD"/>
    <w:rsid w:val="009F3558"/>
    <w:rsid w:val="009F43DA"/>
    <w:rsid w:val="009F4A2E"/>
    <w:rsid w:val="009F7EE2"/>
    <w:rsid w:val="00A00381"/>
    <w:rsid w:val="00A041BA"/>
    <w:rsid w:val="00A076F0"/>
    <w:rsid w:val="00A11972"/>
    <w:rsid w:val="00A16AF5"/>
    <w:rsid w:val="00A20AD6"/>
    <w:rsid w:val="00A2163B"/>
    <w:rsid w:val="00A228CE"/>
    <w:rsid w:val="00A243F4"/>
    <w:rsid w:val="00A24AB1"/>
    <w:rsid w:val="00A25084"/>
    <w:rsid w:val="00A25CED"/>
    <w:rsid w:val="00A26A1F"/>
    <w:rsid w:val="00A2740A"/>
    <w:rsid w:val="00A27E04"/>
    <w:rsid w:val="00A313E8"/>
    <w:rsid w:val="00A32B95"/>
    <w:rsid w:val="00A33380"/>
    <w:rsid w:val="00A33AF6"/>
    <w:rsid w:val="00A34DE5"/>
    <w:rsid w:val="00A420B6"/>
    <w:rsid w:val="00A4247C"/>
    <w:rsid w:val="00A43FBF"/>
    <w:rsid w:val="00A444F4"/>
    <w:rsid w:val="00A451B7"/>
    <w:rsid w:val="00A45220"/>
    <w:rsid w:val="00A461E3"/>
    <w:rsid w:val="00A47632"/>
    <w:rsid w:val="00A50E9C"/>
    <w:rsid w:val="00A54A24"/>
    <w:rsid w:val="00A563E8"/>
    <w:rsid w:val="00A601BE"/>
    <w:rsid w:val="00A63A84"/>
    <w:rsid w:val="00A70215"/>
    <w:rsid w:val="00A7447A"/>
    <w:rsid w:val="00A82A5B"/>
    <w:rsid w:val="00A83D42"/>
    <w:rsid w:val="00A84468"/>
    <w:rsid w:val="00A84E10"/>
    <w:rsid w:val="00A869C8"/>
    <w:rsid w:val="00A86A44"/>
    <w:rsid w:val="00A906BF"/>
    <w:rsid w:val="00A930AE"/>
    <w:rsid w:val="00AA0189"/>
    <w:rsid w:val="00AA1814"/>
    <w:rsid w:val="00AA5460"/>
    <w:rsid w:val="00AA5E52"/>
    <w:rsid w:val="00AA6C74"/>
    <w:rsid w:val="00AA7A35"/>
    <w:rsid w:val="00AB1362"/>
    <w:rsid w:val="00AB1490"/>
    <w:rsid w:val="00AB2E0F"/>
    <w:rsid w:val="00AB3BCC"/>
    <w:rsid w:val="00AB6AC5"/>
    <w:rsid w:val="00AB73A9"/>
    <w:rsid w:val="00AB7A74"/>
    <w:rsid w:val="00AC308B"/>
    <w:rsid w:val="00AC7687"/>
    <w:rsid w:val="00AC76F2"/>
    <w:rsid w:val="00AD2F9C"/>
    <w:rsid w:val="00AD3A70"/>
    <w:rsid w:val="00AD47FE"/>
    <w:rsid w:val="00AD5DB6"/>
    <w:rsid w:val="00AE270F"/>
    <w:rsid w:val="00AE3CC1"/>
    <w:rsid w:val="00AE41B4"/>
    <w:rsid w:val="00AE6A0F"/>
    <w:rsid w:val="00AE74A0"/>
    <w:rsid w:val="00AE768A"/>
    <w:rsid w:val="00AE7E56"/>
    <w:rsid w:val="00AF01CB"/>
    <w:rsid w:val="00AF0D02"/>
    <w:rsid w:val="00AF46A0"/>
    <w:rsid w:val="00B0019C"/>
    <w:rsid w:val="00B01B09"/>
    <w:rsid w:val="00B01E0D"/>
    <w:rsid w:val="00B021CF"/>
    <w:rsid w:val="00B02425"/>
    <w:rsid w:val="00B03548"/>
    <w:rsid w:val="00B04303"/>
    <w:rsid w:val="00B07B81"/>
    <w:rsid w:val="00B136F0"/>
    <w:rsid w:val="00B1766C"/>
    <w:rsid w:val="00B178DC"/>
    <w:rsid w:val="00B17B6B"/>
    <w:rsid w:val="00B22103"/>
    <w:rsid w:val="00B22774"/>
    <w:rsid w:val="00B2368B"/>
    <w:rsid w:val="00B24F89"/>
    <w:rsid w:val="00B273B6"/>
    <w:rsid w:val="00B318D6"/>
    <w:rsid w:val="00B35E4E"/>
    <w:rsid w:val="00B40C63"/>
    <w:rsid w:val="00B43AA1"/>
    <w:rsid w:val="00B44EA3"/>
    <w:rsid w:val="00B4571C"/>
    <w:rsid w:val="00B45A45"/>
    <w:rsid w:val="00B4731D"/>
    <w:rsid w:val="00B47CE3"/>
    <w:rsid w:val="00B47FC5"/>
    <w:rsid w:val="00B5039C"/>
    <w:rsid w:val="00B50B80"/>
    <w:rsid w:val="00B51FAC"/>
    <w:rsid w:val="00B56D88"/>
    <w:rsid w:val="00B61BC5"/>
    <w:rsid w:val="00B71007"/>
    <w:rsid w:val="00B7203A"/>
    <w:rsid w:val="00B74AB7"/>
    <w:rsid w:val="00B77162"/>
    <w:rsid w:val="00B80631"/>
    <w:rsid w:val="00B819FF"/>
    <w:rsid w:val="00B82D3C"/>
    <w:rsid w:val="00B8645D"/>
    <w:rsid w:val="00B87E76"/>
    <w:rsid w:val="00B91DFF"/>
    <w:rsid w:val="00B928AD"/>
    <w:rsid w:val="00B92E9E"/>
    <w:rsid w:val="00B943A2"/>
    <w:rsid w:val="00B961F3"/>
    <w:rsid w:val="00B9638F"/>
    <w:rsid w:val="00B974EA"/>
    <w:rsid w:val="00BA529F"/>
    <w:rsid w:val="00BA618C"/>
    <w:rsid w:val="00BA66C9"/>
    <w:rsid w:val="00BA7F54"/>
    <w:rsid w:val="00BB095D"/>
    <w:rsid w:val="00BB3402"/>
    <w:rsid w:val="00BB4DD8"/>
    <w:rsid w:val="00BB756A"/>
    <w:rsid w:val="00BC355E"/>
    <w:rsid w:val="00BC39AB"/>
    <w:rsid w:val="00BC5A65"/>
    <w:rsid w:val="00BC6587"/>
    <w:rsid w:val="00BC6989"/>
    <w:rsid w:val="00BC6BB1"/>
    <w:rsid w:val="00BD11A5"/>
    <w:rsid w:val="00BD3F15"/>
    <w:rsid w:val="00BD40DE"/>
    <w:rsid w:val="00BD65A6"/>
    <w:rsid w:val="00BD7EE4"/>
    <w:rsid w:val="00BE1304"/>
    <w:rsid w:val="00BE58AB"/>
    <w:rsid w:val="00BE725C"/>
    <w:rsid w:val="00BF1855"/>
    <w:rsid w:val="00BF1982"/>
    <w:rsid w:val="00BF2C37"/>
    <w:rsid w:val="00BF3F1C"/>
    <w:rsid w:val="00BF48F3"/>
    <w:rsid w:val="00BF5F56"/>
    <w:rsid w:val="00BF6F93"/>
    <w:rsid w:val="00C02B2D"/>
    <w:rsid w:val="00C02FBD"/>
    <w:rsid w:val="00C031CD"/>
    <w:rsid w:val="00C04614"/>
    <w:rsid w:val="00C05F1D"/>
    <w:rsid w:val="00C07ED5"/>
    <w:rsid w:val="00C13BAF"/>
    <w:rsid w:val="00C1585E"/>
    <w:rsid w:val="00C15A83"/>
    <w:rsid w:val="00C16C10"/>
    <w:rsid w:val="00C16F00"/>
    <w:rsid w:val="00C23C14"/>
    <w:rsid w:val="00C24B84"/>
    <w:rsid w:val="00C272D7"/>
    <w:rsid w:val="00C27485"/>
    <w:rsid w:val="00C3029F"/>
    <w:rsid w:val="00C31173"/>
    <w:rsid w:val="00C32755"/>
    <w:rsid w:val="00C3443A"/>
    <w:rsid w:val="00C366B0"/>
    <w:rsid w:val="00C373E7"/>
    <w:rsid w:val="00C37CA3"/>
    <w:rsid w:val="00C37E44"/>
    <w:rsid w:val="00C403BA"/>
    <w:rsid w:val="00C405FA"/>
    <w:rsid w:val="00C40A90"/>
    <w:rsid w:val="00C40CDA"/>
    <w:rsid w:val="00C4154D"/>
    <w:rsid w:val="00C434BD"/>
    <w:rsid w:val="00C43B91"/>
    <w:rsid w:val="00C46C0D"/>
    <w:rsid w:val="00C46DA7"/>
    <w:rsid w:val="00C532CF"/>
    <w:rsid w:val="00C623A0"/>
    <w:rsid w:val="00C62A53"/>
    <w:rsid w:val="00C662D8"/>
    <w:rsid w:val="00C662DE"/>
    <w:rsid w:val="00C6660A"/>
    <w:rsid w:val="00C7099E"/>
    <w:rsid w:val="00C71B3E"/>
    <w:rsid w:val="00C73D24"/>
    <w:rsid w:val="00C778D1"/>
    <w:rsid w:val="00C84C62"/>
    <w:rsid w:val="00C85C0E"/>
    <w:rsid w:val="00C87DAA"/>
    <w:rsid w:val="00C92A84"/>
    <w:rsid w:val="00C93A36"/>
    <w:rsid w:val="00C9461F"/>
    <w:rsid w:val="00C94DEE"/>
    <w:rsid w:val="00C96DB6"/>
    <w:rsid w:val="00C96ED3"/>
    <w:rsid w:val="00CA037B"/>
    <w:rsid w:val="00CA2B81"/>
    <w:rsid w:val="00CA36C9"/>
    <w:rsid w:val="00CA393D"/>
    <w:rsid w:val="00CA7669"/>
    <w:rsid w:val="00CB1607"/>
    <w:rsid w:val="00CB1D66"/>
    <w:rsid w:val="00CB5DAD"/>
    <w:rsid w:val="00CB6ED0"/>
    <w:rsid w:val="00CB7E09"/>
    <w:rsid w:val="00CC0D39"/>
    <w:rsid w:val="00CC33A4"/>
    <w:rsid w:val="00CC7244"/>
    <w:rsid w:val="00CD0F2E"/>
    <w:rsid w:val="00CD2B4A"/>
    <w:rsid w:val="00CD3724"/>
    <w:rsid w:val="00CD45EE"/>
    <w:rsid w:val="00CD4DF1"/>
    <w:rsid w:val="00CD6872"/>
    <w:rsid w:val="00CE1650"/>
    <w:rsid w:val="00CE1FF8"/>
    <w:rsid w:val="00CE3DD0"/>
    <w:rsid w:val="00CE3ED5"/>
    <w:rsid w:val="00CE59B4"/>
    <w:rsid w:val="00CF3DC8"/>
    <w:rsid w:val="00CF777A"/>
    <w:rsid w:val="00D0077A"/>
    <w:rsid w:val="00D02F1F"/>
    <w:rsid w:val="00D03305"/>
    <w:rsid w:val="00D0338C"/>
    <w:rsid w:val="00D04815"/>
    <w:rsid w:val="00D06469"/>
    <w:rsid w:val="00D068FB"/>
    <w:rsid w:val="00D06B3D"/>
    <w:rsid w:val="00D11799"/>
    <w:rsid w:val="00D1198E"/>
    <w:rsid w:val="00D1234C"/>
    <w:rsid w:val="00D13078"/>
    <w:rsid w:val="00D143CC"/>
    <w:rsid w:val="00D20E88"/>
    <w:rsid w:val="00D229D3"/>
    <w:rsid w:val="00D245E1"/>
    <w:rsid w:val="00D26453"/>
    <w:rsid w:val="00D30137"/>
    <w:rsid w:val="00D31791"/>
    <w:rsid w:val="00D32248"/>
    <w:rsid w:val="00D332D5"/>
    <w:rsid w:val="00D36C33"/>
    <w:rsid w:val="00D4069D"/>
    <w:rsid w:val="00D406FC"/>
    <w:rsid w:val="00D43999"/>
    <w:rsid w:val="00D50FA3"/>
    <w:rsid w:val="00D563B8"/>
    <w:rsid w:val="00D6082A"/>
    <w:rsid w:val="00D61B4F"/>
    <w:rsid w:val="00D61FB8"/>
    <w:rsid w:val="00D64044"/>
    <w:rsid w:val="00D6601F"/>
    <w:rsid w:val="00D678CF"/>
    <w:rsid w:val="00D71F03"/>
    <w:rsid w:val="00D721D2"/>
    <w:rsid w:val="00D730CD"/>
    <w:rsid w:val="00D74127"/>
    <w:rsid w:val="00D75149"/>
    <w:rsid w:val="00D80187"/>
    <w:rsid w:val="00D80403"/>
    <w:rsid w:val="00D8116F"/>
    <w:rsid w:val="00D823F4"/>
    <w:rsid w:val="00D834CC"/>
    <w:rsid w:val="00D8506C"/>
    <w:rsid w:val="00D854C5"/>
    <w:rsid w:val="00D86568"/>
    <w:rsid w:val="00D90C2B"/>
    <w:rsid w:val="00D91895"/>
    <w:rsid w:val="00D919FD"/>
    <w:rsid w:val="00D930C6"/>
    <w:rsid w:val="00D9589E"/>
    <w:rsid w:val="00D96185"/>
    <w:rsid w:val="00D96870"/>
    <w:rsid w:val="00DA0539"/>
    <w:rsid w:val="00DA266E"/>
    <w:rsid w:val="00DA4230"/>
    <w:rsid w:val="00DA6A4F"/>
    <w:rsid w:val="00DB1EBC"/>
    <w:rsid w:val="00DB671C"/>
    <w:rsid w:val="00DB69F7"/>
    <w:rsid w:val="00DC1752"/>
    <w:rsid w:val="00DC2596"/>
    <w:rsid w:val="00DC2723"/>
    <w:rsid w:val="00DC4982"/>
    <w:rsid w:val="00DC5A2E"/>
    <w:rsid w:val="00DC6F6B"/>
    <w:rsid w:val="00DD040B"/>
    <w:rsid w:val="00DD5E2D"/>
    <w:rsid w:val="00DD7785"/>
    <w:rsid w:val="00DE0907"/>
    <w:rsid w:val="00DE33A2"/>
    <w:rsid w:val="00DE6C36"/>
    <w:rsid w:val="00DF2348"/>
    <w:rsid w:val="00E00911"/>
    <w:rsid w:val="00E02CDF"/>
    <w:rsid w:val="00E04906"/>
    <w:rsid w:val="00E05BB0"/>
    <w:rsid w:val="00E07420"/>
    <w:rsid w:val="00E10770"/>
    <w:rsid w:val="00E111CC"/>
    <w:rsid w:val="00E14B10"/>
    <w:rsid w:val="00E166BB"/>
    <w:rsid w:val="00E167B1"/>
    <w:rsid w:val="00E170E4"/>
    <w:rsid w:val="00E21646"/>
    <w:rsid w:val="00E231A3"/>
    <w:rsid w:val="00E25B6B"/>
    <w:rsid w:val="00E27386"/>
    <w:rsid w:val="00E3020A"/>
    <w:rsid w:val="00E30E68"/>
    <w:rsid w:val="00E320BA"/>
    <w:rsid w:val="00E32358"/>
    <w:rsid w:val="00E344BC"/>
    <w:rsid w:val="00E346AF"/>
    <w:rsid w:val="00E37302"/>
    <w:rsid w:val="00E374D6"/>
    <w:rsid w:val="00E377EB"/>
    <w:rsid w:val="00E41787"/>
    <w:rsid w:val="00E50248"/>
    <w:rsid w:val="00E503F1"/>
    <w:rsid w:val="00E50F5C"/>
    <w:rsid w:val="00E51458"/>
    <w:rsid w:val="00E55CE0"/>
    <w:rsid w:val="00E55E88"/>
    <w:rsid w:val="00E6727B"/>
    <w:rsid w:val="00E67850"/>
    <w:rsid w:val="00E70BC3"/>
    <w:rsid w:val="00E73049"/>
    <w:rsid w:val="00E734E1"/>
    <w:rsid w:val="00E74843"/>
    <w:rsid w:val="00E765FA"/>
    <w:rsid w:val="00E769D1"/>
    <w:rsid w:val="00E8231D"/>
    <w:rsid w:val="00E82B53"/>
    <w:rsid w:val="00E842BB"/>
    <w:rsid w:val="00E86305"/>
    <w:rsid w:val="00E86E83"/>
    <w:rsid w:val="00E86EE5"/>
    <w:rsid w:val="00E87A57"/>
    <w:rsid w:val="00E90294"/>
    <w:rsid w:val="00E902DA"/>
    <w:rsid w:val="00E92CB9"/>
    <w:rsid w:val="00E940D4"/>
    <w:rsid w:val="00E97969"/>
    <w:rsid w:val="00EA09D0"/>
    <w:rsid w:val="00EA0C1B"/>
    <w:rsid w:val="00EA3287"/>
    <w:rsid w:val="00EA536A"/>
    <w:rsid w:val="00EA62AD"/>
    <w:rsid w:val="00EA7C67"/>
    <w:rsid w:val="00EB126B"/>
    <w:rsid w:val="00EB1E56"/>
    <w:rsid w:val="00EB3896"/>
    <w:rsid w:val="00EB4AA8"/>
    <w:rsid w:val="00EB5791"/>
    <w:rsid w:val="00ED18D8"/>
    <w:rsid w:val="00ED406A"/>
    <w:rsid w:val="00ED4DA8"/>
    <w:rsid w:val="00ED5D03"/>
    <w:rsid w:val="00ED5D50"/>
    <w:rsid w:val="00ED62D8"/>
    <w:rsid w:val="00ED6DEA"/>
    <w:rsid w:val="00EE1955"/>
    <w:rsid w:val="00EE347C"/>
    <w:rsid w:val="00EE4B7C"/>
    <w:rsid w:val="00EE50AE"/>
    <w:rsid w:val="00EE62F5"/>
    <w:rsid w:val="00EE6485"/>
    <w:rsid w:val="00EE74C4"/>
    <w:rsid w:val="00EF29E3"/>
    <w:rsid w:val="00EF302A"/>
    <w:rsid w:val="00EF30F2"/>
    <w:rsid w:val="00EF4BBC"/>
    <w:rsid w:val="00EF601D"/>
    <w:rsid w:val="00EF7754"/>
    <w:rsid w:val="00EF7FE9"/>
    <w:rsid w:val="00F067B8"/>
    <w:rsid w:val="00F07F0A"/>
    <w:rsid w:val="00F115A0"/>
    <w:rsid w:val="00F16B2B"/>
    <w:rsid w:val="00F171AA"/>
    <w:rsid w:val="00F22C78"/>
    <w:rsid w:val="00F23801"/>
    <w:rsid w:val="00F26485"/>
    <w:rsid w:val="00F33068"/>
    <w:rsid w:val="00F33B54"/>
    <w:rsid w:val="00F349F8"/>
    <w:rsid w:val="00F366C9"/>
    <w:rsid w:val="00F43957"/>
    <w:rsid w:val="00F440EC"/>
    <w:rsid w:val="00F442CF"/>
    <w:rsid w:val="00F45131"/>
    <w:rsid w:val="00F46A5A"/>
    <w:rsid w:val="00F46ADD"/>
    <w:rsid w:val="00F46F1C"/>
    <w:rsid w:val="00F46FEC"/>
    <w:rsid w:val="00F520FF"/>
    <w:rsid w:val="00F5225B"/>
    <w:rsid w:val="00F525A5"/>
    <w:rsid w:val="00F5377C"/>
    <w:rsid w:val="00F619BE"/>
    <w:rsid w:val="00F6294A"/>
    <w:rsid w:val="00F63523"/>
    <w:rsid w:val="00F73C76"/>
    <w:rsid w:val="00F74993"/>
    <w:rsid w:val="00F74BA7"/>
    <w:rsid w:val="00F76296"/>
    <w:rsid w:val="00F7702B"/>
    <w:rsid w:val="00F82103"/>
    <w:rsid w:val="00F82B1B"/>
    <w:rsid w:val="00F907F9"/>
    <w:rsid w:val="00F917DD"/>
    <w:rsid w:val="00F921AB"/>
    <w:rsid w:val="00F9747B"/>
    <w:rsid w:val="00FA0C12"/>
    <w:rsid w:val="00FA498F"/>
    <w:rsid w:val="00FA6442"/>
    <w:rsid w:val="00FA68F5"/>
    <w:rsid w:val="00FA7AF0"/>
    <w:rsid w:val="00FB0228"/>
    <w:rsid w:val="00FB0363"/>
    <w:rsid w:val="00FB04E6"/>
    <w:rsid w:val="00FB4632"/>
    <w:rsid w:val="00FB49B3"/>
    <w:rsid w:val="00FB4DD0"/>
    <w:rsid w:val="00FC0265"/>
    <w:rsid w:val="00FC26F2"/>
    <w:rsid w:val="00FC2C11"/>
    <w:rsid w:val="00FC6C4A"/>
    <w:rsid w:val="00FC7E6A"/>
    <w:rsid w:val="00FD121B"/>
    <w:rsid w:val="00FD131D"/>
    <w:rsid w:val="00FD4063"/>
    <w:rsid w:val="00FD4832"/>
    <w:rsid w:val="00FD5268"/>
    <w:rsid w:val="00FD6E30"/>
    <w:rsid w:val="00FE22AE"/>
    <w:rsid w:val="00FE2A61"/>
    <w:rsid w:val="00FE2ADE"/>
    <w:rsid w:val="00FE35FD"/>
    <w:rsid w:val="00FE4CFF"/>
    <w:rsid w:val="00FE752B"/>
    <w:rsid w:val="00FE7C6B"/>
    <w:rsid w:val="00FF0B82"/>
    <w:rsid w:val="00FF0EC2"/>
    <w:rsid w:val="00FF17A5"/>
    <w:rsid w:val="00FF1988"/>
    <w:rsid w:val="00FF1DC9"/>
    <w:rsid w:val="00FF4ACB"/>
    <w:rsid w:val="00FF5C53"/>
    <w:rsid w:val="00FF6968"/>
    <w:rsid w:val="00FF6B66"/>
    <w:rsid w:val="00FF6B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o:colormru v:ext="edit" colors="#4d4d4d"/>
    </o:shapedefaults>
    <o:shapelayout v:ext="edit">
      <o:idmap v:ext="edit" data="1"/>
    </o:shapelayout>
  </w:shapeDefaults>
  <w:decimalSymbol w:val="."/>
  <w:listSeparator w:val=","/>
  <w14:docId w14:val="57C9A591"/>
  <w15:docId w15:val="{654E99D3-193E-4984-B420-1C63AE6A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1982"/>
    <w:pPr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D016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6">
    <w:name w:val="heading 6"/>
    <w:basedOn w:val="Normal"/>
    <w:next w:val="Normal"/>
    <w:qFormat/>
    <w:rsid w:val="00CE3DD0"/>
    <w:pPr>
      <w:keepNext/>
      <w:jc w:val="left"/>
      <w:outlineLvl w:val="5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91D5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E86305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E86305"/>
  </w:style>
  <w:style w:type="character" w:styleId="Hyperlink">
    <w:name w:val="Hyperlink"/>
    <w:uiPriority w:val="99"/>
    <w:rsid w:val="00D13078"/>
    <w:rPr>
      <w:color w:val="0000FF"/>
      <w:u w:val="single"/>
    </w:rPr>
  </w:style>
  <w:style w:type="character" w:styleId="FollowedHyperlink">
    <w:name w:val="FollowedHyperlink"/>
    <w:rsid w:val="00C623A0"/>
    <w:rPr>
      <w:color w:val="800080"/>
      <w:u w:val="single"/>
    </w:rPr>
  </w:style>
  <w:style w:type="paragraph" w:styleId="NormalWeb">
    <w:name w:val="Normal (Web)"/>
    <w:basedOn w:val="Normal"/>
    <w:rsid w:val="00C40CDA"/>
    <w:pPr>
      <w:spacing w:before="100" w:beforeAutospacing="1" w:after="100" w:afterAutospacing="1"/>
      <w:jc w:val="left"/>
    </w:pPr>
  </w:style>
  <w:style w:type="paragraph" w:styleId="PlainText">
    <w:name w:val="Plain Text"/>
    <w:basedOn w:val="Normal"/>
    <w:link w:val="PlainTextChar"/>
    <w:uiPriority w:val="99"/>
    <w:unhideWhenUsed/>
    <w:rsid w:val="00D563B8"/>
    <w:pPr>
      <w:jc w:val="left"/>
    </w:pPr>
    <w:rPr>
      <w:rFonts w:ascii="Consolas" w:eastAsia="Calibri" w:hAnsi="Consolas"/>
      <w:sz w:val="21"/>
      <w:szCs w:val="21"/>
      <w:lang w:eastAsia="en-US"/>
    </w:rPr>
  </w:style>
  <w:style w:type="character" w:customStyle="1" w:styleId="PlainTextChar">
    <w:name w:val="Plain Text Char"/>
    <w:link w:val="PlainText"/>
    <w:uiPriority w:val="99"/>
    <w:rsid w:val="00D563B8"/>
    <w:rPr>
      <w:rFonts w:ascii="Consolas" w:eastAsia="Calibri" w:hAnsi="Consolas" w:cs="Times New Roman"/>
      <w:sz w:val="21"/>
      <w:szCs w:val="21"/>
      <w:lang w:eastAsia="en-US"/>
    </w:rPr>
  </w:style>
  <w:style w:type="paragraph" w:styleId="Header">
    <w:name w:val="header"/>
    <w:basedOn w:val="Normal"/>
    <w:rsid w:val="00AF46A0"/>
    <w:pPr>
      <w:tabs>
        <w:tab w:val="center" w:pos="4536"/>
        <w:tab w:val="right" w:pos="9072"/>
      </w:tabs>
    </w:pPr>
  </w:style>
  <w:style w:type="character" w:styleId="CommentReference">
    <w:name w:val="annotation reference"/>
    <w:semiHidden/>
    <w:rsid w:val="00B47CE3"/>
    <w:rPr>
      <w:sz w:val="16"/>
      <w:szCs w:val="16"/>
    </w:rPr>
  </w:style>
  <w:style w:type="paragraph" w:styleId="CommentText">
    <w:name w:val="annotation text"/>
    <w:basedOn w:val="Normal"/>
    <w:semiHidden/>
    <w:rsid w:val="00B47CE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47CE3"/>
    <w:rPr>
      <w:b/>
      <w:bCs/>
    </w:rPr>
  </w:style>
  <w:style w:type="paragraph" w:styleId="BalloonText">
    <w:name w:val="Balloon Text"/>
    <w:basedOn w:val="Normal"/>
    <w:semiHidden/>
    <w:rsid w:val="00B47CE3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4D016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qFormat/>
    <w:rsid w:val="004D0167"/>
    <w:pPr>
      <w:keepLines/>
      <w:spacing w:before="480" w:after="0" w:line="276" w:lineRule="auto"/>
      <w:jc w:val="left"/>
      <w:outlineLvl w:val="9"/>
    </w:pPr>
    <w:rPr>
      <w:color w:val="365F91"/>
      <w:kern w:val="0"/>
      <w:sz w:val="28"/>
      <w:szCs w:val="28"/>
    </w:rPr>
  </w:style>
  <w:style w:type="paragraph" w:customStyle="1" w:styleId="Titel1">
    <w:name w:val="Titel_1"/>
    <w:basedOn w:val="Normal"/>
    <w:link w:val="Titel1Zchn"/>
    <w:qFormat/>
    <w:rsid w:val="004D0167"/>
    <w:rPr>
      <w:rFonts w:ascii="Calibri" w:hAnsi="Calibri" w:cs="Calibri"/>
      <w:b/>
      <w:sz w:val="28"/>
      <w:szCs w:val="28"/>
    </w:rPr>
  </w:style>
  <w:style w:type="paragraph" w:customStyle="1" w:styleId="Titel2">
    <w:name w:val="Titel_2"/>
    <w:basedOn w:val="Normal"/>
    <w:link w:val="Titel2Zchn"/>
    <w:qFormat/>
    <w:rsid w:val="00387F07"/>
    <w:rPr>
      <w:rFonts w:ascii="Calibri" w:hAnsi="Calibri" w:cs="Calibri"/>
      <w:b/>
    </w:rPr>
  </w:style>
  <w:style w:type="character" w:customStyle="1" w:styleId="Titel1Zchn">
    <w:name w:val="Titel_1 Zchn"/>
    <w:link w:val="Titel1"/>
    <w:rsid w:val="004D0167"/>
    <w:rPr>
      <w:rFonts w:ascii="Calibri" w:hAnsi="Calibri" w:cs="Calibri"/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EE6485"/>
  </w:style>
  <w:style w:type="character" w:customStyle="1" w:styleId="Titel2Zchn">
    <w:name w:val="Titel_2 Zchn"/>
    <w:link w:val="Titel2"/>
    <w:rsid w:val="00387F07"/>
    <w:rPr>
      <w:rFonts w:ascii="Calibri" w:hAnsi="Calibri" w:cs="Calibri"/>
      <w:b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EE648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EE648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Caption">
    <w:name w:val="caption"/>
    <w:basedOn w:val="Normal"/>
    <w:next w:val="Normal"/>
    <w:qFormat/>
    <w:rsid w:val="001F5C51"/>
    <w:pPr>
      <w:jc w:val="left"/>
    </w:pPr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12B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105DA"/>
    <w:rPr>
      <w:color w:val="808080"/>
    </w:rPr>
  </w:style>
  <w:style w:type="character" w:styleId="Emphasis">
    <w:name w:val="Emphasis"/>
    <w:basedOn w:val="DefaultParagraphFont"/>
    <w:qFormat/>
    <w:rsid w:val="0054009D"/>
    <w:rPr>
      <w:i/>
      <w:iCs/>
    </w:rPr>
  </w:style>
  <w:style w:type="character" w:customStyle="1" w:styleId="FooterChar">
    <w:name w:val="Footer Char"/>
    <w:basedOn w:val="DefaultParagraphFont"/>
    <w:link w:val="Footer"/>
    <w:uiPriority w:val="99"/>
    <w:rsid w:val="00643E1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9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5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30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60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345BF8A-E261-4F6A-942B-6B37B67F1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03</Words>
  <Characters>4075</Characters>
  <Application>Microsoft Office Word</Application>
  <DocSecurity>0</DocSecurity>
  <Lines>271</Lines>
  <Paragraphs>1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raktikum zur Vorlesung Mess- u</vt:lpstr>
      <vt:lpstr>Praktikum zur Vorlesung Mess- u</vt:lpstr>
    </vt:vector>
  </TitlesOfParts>
  <Company/>
  <LinksUpToDate>false</LinksUpToDate>
  <CharactersWithSpaces>4683</CharactersWithSpaces>
  <SharedDoc>false</SharedDoc>
  <HLinks>
    <vt:vector size="6" baseType="variant">
      <vt:variant>
        <vt:i4>1966092</vt:i4>
      </vt:variant>
      <vt:variant>
        <vt:i4>99</vt:i4>
      </vt:variant>
      <vt:variant>
        <vt:i4>0</vt:i4>
      </vt:variant>
      <vt:variant>
        <vt:i4>5</vt:i4>
      </vt:variant>
      <vt:variant>
        <vt:lpwstr>http://eeemp1.et.tu-dresden.de/index.php?page=4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zur Vorlesung Mess- u</dc:title>
  <dc:subject/>
  <dc:creator>TU Dresden</dc:creator>
  <cp:keywords/>
  <cp:lastModifiedBy>Qian Zhang</cp:lastModifiedBy>
  <cp:revision>66</cp:revision>
  <cp:lastPrinted>2021-10-22T06:48:00Z</cp:lastPrinted>
  <dcterms:created xsi:type="dcterms:W3CDTF">2021-03-25T14:35:00Z</dcterms:created>
  <dcterms:modified xsi:type="dcterms:W3CDTF">2023-01-0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846dd019157b065bc89b62ab2dfd8f7b3b72aa21608638bd2654a1dceccd78</vt:lpwstr>
  </property>
</Properties>
</file>